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6799D" w14:textId="4D152B42" w:rsidR="00F7070B" w:rsidRPr="00FF1362" w:rsidRDefault="00F7070B" w:rsidP="00FF136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49244694"/>
      <w:r w:rsidRPr="00FF1362">
        <w:rPr>
          <w:rFonts w:ascii="Times New Roman" w:hAnsi="Times New Roman" w:cs="Times New Roman"/>
          <w:b/>
          <w:bCs/>
          <w:sz w:val="24"/>
          <w:szCs w:val="24"/>
        </w:rPr>
        <w:t>Drought Mitigations</w:t>
      </w:r>
    </w:p>
    <w:bookmarkEnd w:id="0"/>
    <w:p w14:paraId="4BFB80A0" w14:textId="77777777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74AC91" w14:textId="77777777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A3AE15" w14:textId="77777777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A3493D" w14:textId="77777777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AF2A7B" w14:textId="77777777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DFDF08" w14:textId="5F3D81F3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>Student Name</w:t>
      </w:r>
    </w:p>
    <w:p w14:paraId="1A3215DD" w14:textId="05765FA5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>Department &amp; University</w:t>
      </w:r>
    </w:p>
    <w:p w14:paraId="13FA15ED" w14:textId="027C79F4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>Course</w:t>
      </w:r>
    </w:p>
    <w:p w14:paraId="6D610E15" w14:textId="3A63C3A3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>Professor</w:t>
      </w:r>
    </w:p>
    <w:p w14:paraId="78BFFB2C" w14:textId="7B1ED8AB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>Date</w:t>
      </w:r>
    </w:p>
    <w:p w14:paraId="0B8C67C4" w14:textId="77777777" w:rsidR="00FF1362" w:rsidRPr="00FF1362" w:rsidRDefault="00FF1362" w:rsidP="00FF13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br w:type="page"/>
      </w:r>
    </w:p>
    <w:p w14:paraId="38571C3F" w14:textId="3BFD9D68" w:rsidR="00EC61A8" w:rsidRPr="00FF1362" w:rsidRDefault="00EC61A8" w:rsidP="00FF136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746EAFC0" w14:textId="1DAD3F76" w:rsidR="005048EB" w:rsidRPr="00FF1362" w:rsidRDefault="00F7070B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Droughts are one of the most dangerous natural </w:t>
      </w:r>
      <w:r w:rsidR="00CD732B" w:rsidRPr="00FF1362">
        <w:rPr>
          <w:rFonts w:ascii="Times New Roman" w:hAnsi="Times New Roman" w:cs="Times New Roman"/>
          <w:sz w:val="24"/>
          <w:szCs w:val="24"/>
        </w:rPr>
        <w:t>disasters, impacting</w:t>
      </w:r>
      <w:r w:rsidRPr="00FF1362">
        <w:rPr>
          <w:rFonts w:ascii="Times New Roman" w:hAnsi="Times New Roman" w:cs="Times New Roman"/>
          <w:sz w:val="24"/>
          <w:szCs w:val="24"/>
        </w:rPr>
        <w:t xml:space="preserve"> people and ecosystem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Pr="00FF1362">
        <w:rPr>
          <w:rFonts w:ascii="Times New Roman" w:hAnsi="Times New Roman" w:cs="Times New Roman"/>
          <w:sz w:val="24"/>
          <w:szCs w:val="24"/>
        </w:rPr>
        <w:t xml:space="preserve"> globa</w:t>
      </w:r>
      <w:r w:rsidR="000823BA" w:rsidRPr="00FF1362">
        <w:rPr>
          <w:rFonts w:ascii="Times New Roman" w:hAnsi="Times New Roman" w:cs="Times New Roman"/>
          <w:sz w:val="24"/>
          <w:szCs w:val="24"/>
        </w:rPr>
        <w:t>l</w:t>
      </w:r>
      <w:r w:rsidRPr="00FF1362">
        <w:rPr>
          <w:rFonts w:ascii="Times New Roman" w:hAnsi="Times New Roman" w:cs="Times New Roman"/>
          <w:sz w:val="24"/>
          <w:szCs w:val="24"/>
        </w:rPr>
        <w:t xml:space="preserve">ly. Drought mitigation is an essential step </w:t>
      </w:r>
      <w:r w:rsidR="000823BA" w:rsidRPr="00FF1362">
        <w:rPr>
          <w:rFonts w:ascii="Times New Roman" w:hAnsi="Times New Roman" w:cs="Times New Roman"/>
          <w:sz w:val="24"/>
          <w:szCs w:val="24"/>
        </w:rPr>
        <w:t>in</w:t>
      </w:r>
      <w:r w:rsidRPr="00FF1362">
        <w:rPr>
          <w:rFonts w:ascii="Times New Roman" w:hAnsi="Times New Roman" w:cs="Times New Roman"/>
          <w:sz w:val="24"/>
          <w:szCs w:val="24"/>
        </w:rPr>
        <w:t xml:space="preserve"> managing the effects of the menace which affect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Pr="00FF1362">
        <w:rPr>
          <w:rFonts w:ascii="Times New Roman" w:hAnsi="Times New Roman" w:cs="Times New Roman"/>
          <w:sz w:val="24"/>
          <w:szCs w:val="24"/>
        </w:rPr>
        <w:t xml:space="preserve"> every species of living organism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 xml:space="preserve">The essay explores the many </w:t>
      </w:r>
      <w:r w:rsidR="00CD732B" w:rsidRPr="00FF1362">
        <w:rPr>
          <w:rFonts w:ascii="Times New Roman" w:hAnsi="Times New Roman" w:cs="Times New Roman"/>
          <w:sz w:val="24"/>
          <w:szCs w:val="24"/>
        </w:rPr>
        <w:t>dimensions</w:t>
      </w:r>
      <w:r w:rsidRPr="00FF1362">
        <w:rPr>
          <w:rFonts w:ascii="Times New Roman" w:hAnsi="Times New Roman" w:cs="Times New Roman"/>
          <w:sz w:val="24"/>
          <w:szCs w:val="24"/>
        </w:rPr>
        <w:t xml:space="preserve"> of drought mitigation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 xml:space="preserve">concentrating on the methods deployed, the challenges incurred and the prospects of the future. Further, it focuses on the essence of holistic and multidisciplinary </w:t>
      </w:r>
      <w:r w:rsidR="00A01754" w:rsidRPr="00FF1362">
        <w:rPr>
          <w:rFonts w:ascii="Times New Roman" w:hAnsi="Times New Roman" w:cs="Times New Roman"/>
          <w:sz w:val="24"/>
          <w:szCs w:val="24"/>
        </w:rPr>
        <w:t>technique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="00A01754" w:rsidRPr="00FF1362">
        <w:rPr>
          <w:rFonts w:ascii="Times New Roman" w:hAnsi="Times New Roman" w:cs="Times New Roman"/>
          <w:sz w:val="24"/>
          <w:szCs w:val="24"/>
        </w:rPr>
        <w:t xml:space="preserve"> to deal with drought properly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01754" w:rsidRPr="00FF1362">
        <w:rPr>
          <w:rFonts w:ascii="Times New Roman" w:hAnsi="Times New Roman" w:cs="Times New Roman"/>
          <w:sz w:val="24"/>
          <w:szCs w:val="24"/>
        </w:rPr>
        <w:t>considering aspects such as climate chang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01754" w:rsidRPr="00FF1362">
        <w:rPr>
          <w:rFonts w:ascii="Times New Roman" w:hAnsi="Times New Roman" w:cs="Times New Roman"/>
          <w:sz w:val="24"/>
          <w:szCs w:val="24"/>
        </w:rPr>
        <w:t>water resource management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agr</w:t>
      </w:r>
      <w:r w:rsidR="00A01754" w:rsidRPr="00FF1362">
        <w:rPr>
          <w:rFonts w:ascii="Times New Roman" w:hAnsi="Times New Roman" w:cs="Times New Roman"/>
          <w:sz w:val="24"/>
          <w:szCs w:val="24"/>
        </w:rPr>
        <w:t>icultur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01754" w:rsidRPr="00FF1362">
        <w:rPr>
          <w:rFonts w:ascii="Times New Roman" w:hAnsi="Times New Roman" w:cs="Times New Roman"/>
          <w:sz w:val="24"/>
          <w:szCs w:val="24"/>
        </w:rPr>
        <w:t>policy, and community engagement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91435" w:rsidRPr="00FF1362">
        <w:rPr>
          <w:rFonts w:ascii="Times New Roman" w:hAnsi="Times New Roman" w:cs="Times New Roman"/>
          <w:sz w:val="24"/>
          <w:szCs w:val="24"/>
        </w:rPr>
        <w:t>Furthermor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91435" w:rsidRPr="00FF1362">
        <w:rPr>
          <w:rFonts w:ascii="Times New Roman" w:hAnsi="Times New Roman" w:cs="Times New Roman"/>
          <w:sz w:val="24"/>
          <w:szCs w:val="24"/>
        </w:rPr>
        <w:t>drought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91435" w:rsidRPr="00FF1362">
        <w:rPr>
          <w:rFonts w:ascii="Times New Roman" w:hAnsi="Times New Roman" w:cs="Times New Roman"/>
          <w:sz w:val="24"/>
          <w:szCs w:val="24"/>
        </w:rPr>
        <w:t xml:space="preserve">which is associated with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 </w:t>
      </w:r>
      <w:r w:rsidR="00A91435" w:rsidRPr="00FF1362">
        <w:rPr>
          <w:rFonts w:ascii="Times New Roman" w:hAnsi="Times New Roman" w:cs="Times New Roman"/>
          <w:sz w:val="24"/>
          <w:szCs w:val="24"/>
        </w:rPr>
        <w:t>prolonged duration of insufficient rains, poses far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="00A91435" w:rsidRPr="00FF1362">
        <w:rPr>
          <w:rFonts w:ascii="Times New Roman" w:hAnsi="Times New Roman" w:cs="Times New Roman"/>
          <w:sz w:val="24"/>
          <w:szCs w:val="24"/>
        </w:rPr>
        <w:t xml:space="preserve">reaching consequences </w:t>
      </w:r>
      <w:r w:rsidR="000823BA" w:rsidRPr="00FF1362">
        <w:rPr>
          <w:rFonts w:ascii="Times New Roman" w:hAnsi="Times New Roman" w:cs="Times New Roman"/>
          <w:sz w:val="24"/>
          <w:szCs w:val="24"/>
        </w:rPr>
        <w:t>for</w:t>
      </w:r>
      <w:r w:rsidR="00A91435" w:rsidRPr="00FF1362">
        <w:rPr>
          <w:rFonts w:ascii="Times New Roman" w:hAnsi="Times New Roman" w:cs="Times New Roman"/>
          <w:sz w:val="24"/>
          <w:szCs w:val="24"/>
        </w:rPr>
        <w:t xml:space="preserve"> the ecosystem.</w:t>
      </w:r>
      <w:r w:rsidR="00EC61A8" w:rsidRPr="00FF1362">
        <w:rPr>
          <w:rFonts w:ascii="Times New Roman" w:hAnsi="Times New Roman" w:cs="Times New Roman"/>
          <w:color w:val="374151"/>
          <w:sz w:val="24"/>
          <w:szCs w:val="24"/>
          <w:shd w:val="clear" w:color="auto" w:fill="F7F7F8"/>
        </w:rPr>
        <w:t xml:space="preserve"> </w:t>
      </w:r>
      <w:r w:rsidR="00EC61A8" w:rsidRPr="00FF1362">
        <w:rPr>
          <w:rFonts w:ascii="Times New Roman" w:hAnsi="Times New Roman" w:cs="Times New Roman"/>
          <w:sz w:val="24"/>
          <w:szCs w:val="24"/>
        </w:rPr>
        <w:t>Immediate responses to mitigate the immediate impact of droughts, including water conservation, emergency water supply, and early warning systems.</w:t>
      </w:r>
      <w:r w:rsidR="00EC61A8" w:rsidRPr="00FF1362">
        <w:rPr>
          <w:rFonts w:ascii="Times New Roman" w:hAnsi="Times New Roman" w:cs="Times New Roman"/>
          <w:color w:val="374151"/>
          <w:sz w:val="24"/>
          <w:szCs w:val="24"/>
          <w:shd w:val="clear" w:color="auto" w:fill="F7F7F8"/>
        </w:rPr>
        <w:t xml:space="preserve"> </w:t>
      </w:r>
      <w:r w:rsidR="00EC61A8" w:rsidRPr="00FF1362">
        <w:rPr>
          <w:rFonts w:ascii="Times New Roman" w:hAnsi="Times New Roman" w:cs="Times New Roman"/>
          <w:sz w:val="24"/>
          <w:szCs w:val="24"/>
        </w:rPr>
        <w:t>The indispensable role of community engagement in drought mitigation, with communities serving as first responders and innovators in sustainable practices.</w:t>
      </w:r>
      <w:r w:rsidR="00EC61A8" w:rsidRPr="00FF1362">
        <w:rPr>
          <w:rFonts w:ascii="Times New Roman" w:hAnsi="Times New Roman" w:cs="Times New Roman"/>
          <w:color w:val="374151"/>
          <w:sz w:val="24"/>
          <w:szCs w:val="24"/>
          <w:shd w:val="clear" w:color="auto" w:fill="F7F7F8"/>
        </w:rPr>
        <w:t xml:space="preserve"> </w:t>
      </w:r>
      <w:r w:rsidR="00EC61A8" w:rsidRPr="00FF1362">
        <w:rPr>
          <w:rFonts w:ascii="Times New Roman" w:hAnsi="Times New Roman" w:cs="Times New Roman"/>
          <w:sz w:val="24"/>
          <w:szCs w:val="24"/>
        </w:rPr>
        <w:t>The promising future of drought mitigation</w:t>
      </w:r>
      <w:r w:rsidR="002157F9" w:rsidRPr="00FF1362">
        <w:rPr>
          <w:rFonts w:ascii="Times New Roman" w:hAnsi="Times New Roman" w:cs="Times New Roman"/>
          <w:sz w:val="24"/>
          <w:szCs w:val="24"/>
        </w:rPr>
        <w:t xml:space="preserve"> is</w:t>
      </w:r>
      <w:r w:rsidR="00EC61A8" w:rsidRPr="00FF1362">
        <w:rPr>
          <w:rFonts w:ascii="Times New Roman" w:hAnsi="Times New Roman" w:cs="Times New Roman"/>
          <w:sz w:val="24"/>
          <w:szCs w:val="24"/>
        </w:rPr>
        <w:t xml:space="preserve"> characterized by community resilience, local knowledge and innovation, educational initiatives, collaborative networks, and increased policy advocacy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9D3845" w:rsidRPr="00FF1362">
        <w:rPr>
          <w:rFonts w:ascii="Times New Roman" w:hAnsi="Times New Roman" w:cs="Times New Roman"/>
          <w:sz w:val="24"/>
          <w:szCs w:val="24"/>
        </w:rPr>
        <w:t>Therefor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9D3845" w:rsidRPr="00FF1362">
        <w:rPr>
          <w:rFonts w:ascii="Times New Roman" w:hAnsi="Times New Roman" w:cs="Times New Roman"/>
          <w:sz w:val="24"/>
          <w:szCs w:val="24"/>
        </w:rPr>
        <w:t>mitigating their effects is an important approach towards reducing the hazards they exert on society.</w:t>
      </w:r>
    </w:p>
    <w:p w14:paraId="606B7DB4" w14:textId="77777777" w:rsidR="005048EB" w:rsidRPr="00FF1362" w:rsidRDefault="005048EB" w:rsidP="00FF13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br w:type="page"/>
      </w:r>
    </w:p>
    <w:p w14:paraId="1FEA1D06" w14:textId="77777777" w:rsidR="00FF1362" w:rsidRPr="00FF1362" w:rsidRDefault="00FF1362" w:rsidP="00FF136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Drought Mitigations</w:t>
      </w:r>
    </w:p>
    <w:p w14:paraId="0EE303B4" w14:textId="3150928B" w:rsidR="00F7070B" w:rsidRPr="00FF1362" w:rsidRDefault="005048EB" w:rsidP="00FF136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69259777" w14:textId="584CA646" w:rsidR="00565D92" w:rsidRPr="00FF1362" w:rsidRDefault="005048EB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Drought is a climatic phenomenon that has disrupted human civilization </w:t>
      </w:r>
      <w:r w:rsidR="00CD732B" w:rsidRPr="00FF1362">
        <w:rPr>
          <w:rFonts w:ascii="Times New Roman" w:hAnsi="Times New Roman" w:cs="Times New Roman"/>
          <w:sz w:val="24"/>
          <w:szCs w:val="24"/>
        </w:rPr>
        <w:t>throughout</w:t>
      </w:r>
      <w:r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260677" w:rsidRPr="00FF1362">
        <w:rPr>
          <w:rFonts w:ascii="Times New Roman" w:hAnsi="Times New Roman" w:cs="Times New Roman"/>
          <w:sz w:val="24"/>
          <w:szCs w:val="24"/>
        </w:rPr>
        <w:t>history. The</w:t>
      </w:r>
      <w:r w:rsidRPr="00FF1362">
        <w:rPr>
          <w:rFonts w:ascii="Times New Roman" w:hAnsi="Times New Roman" w:cs="Times New Roman"/>
          <w:sz w:val="24"/>
          <w:szCs w:val="24"/>
        </w:rPr>
        <w:t xml:space="preserve"> menace is associated with a very long duration of unusual</w:t>
      </w:r>
      <w:r w:rsidR="000823BA" w:rsidRPr="00FF1362">
        <w:rPr>
          <w:rFonts w:ascii="Times New Roman" w:hAnsi="Times New Roman" w:cs="Times New Roman"/>
          <w:sz w:val="24"/>
          <w:szCs w:val="24"/>
        </w:rPr>
        <w:t>ly</w:t>
      </w:r>
      <w:r w:rsidRPr="00FF1362">
        <w:rPr>
          <w:rFonts w:ascii="Times New Roman" w:hAnsi="Times New Roman" w:cs="Times New Roman"/>
          <w:sz w:val="24"/>
          <w:szCs w:val="24"/>
        </w:rPr>
        <w:t xml:space="preserve"> low precipitation, which may result </w:t>
      </w:r>
      <w:r w:rsidR="000823BA" w:rsidRPr="00FF1362">
        <w:rPr>
          <w:rFonts w:ascii="Times New Roman" w:hAnsi="Times New Roman" w:cs="Times New Roman"/>
          <w:sz w:val="24"/>
          <w:szCs w:val="24"/>
        </w:rPr>
        <w:t>in</w:t>
      </w:r>
      <w:r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 </w:t>
      </w:r>
      <w:r w:rsidRPr="00FF1362">
        <w:rPr>
          <w:rFonts w:ascii="Times New Roman" w:hAnsi="Times New Roman" w:cs="Times New Roman"/>
          <w:sz w:val="24"/>
          <w:szCs w:val="24"/>
        </w:rPr>
        <w:t>lack of water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 xml:space="preserve">food </w:t>
      </w:r>
      <w:r w:rsidR="00260677" w:rsidRPr="00FF1362">
        <w:rPr>
          <w:rFonts w:ascii="Times New Roman" w:hAnsi="Times New Roman" w:cs="Times New Roman"/>
          <w:sz w:val="24"/>
          <w:szCs w:val="24"/>
        </w:rPr>
        <w:t>insecurity, economic</w:t>
      </w:r>
      <w:r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260677" w:rsidRPr="00FF1362">
        <w:rPr>
          <w:rFonts w:ascii="Times New Roman" w:hAnsi="Times New Roman" w:cs="Times New Roman"/>
          <w:sz w:val="24"/>
          <w:szCs w:val="24"/>
        </w:rPr>
        <w:t>distress, and</w:t>
      </w:r>
      <w:r w:rsidRPr="00FF1362">
        <w:rPr>
          <w:rFonts w:ascii="Times New Roman" w:hAnsi="Times New Roman" w:cs="Times New Roman"/>
          <w:sz w:val="24"/>
          <w:szCs w:val="24"/>
        </w:rPr>
        <w:t xml:space="preserve"> ecological </w:t>
      </w:r>
      <w:r w:rsidR="00260677" w:rsidRPr="00FF1362">
        <w:rPr>
          <w:rFonts w:ascii="Times New Roman" w:hAnsi="Times New Roman" w:cs="Times New Roman"/>
          <w:sz w:val="24"/>
          <w:szCs w:val="24"/>
        </w:rPr>
        <w:t>degradation. Droughts</w:t>
      </w:r>
      <w:r w:rsidRPr="00FF1362">
        <w:rPr>
          <w:rFonts w:ascii="Times New Roman" w:hAnsi="Times New Roman" w:cs="Times New Roman"/>
          <w:sz w:val="24"/>
          <w:szCs w:val="24"/>
        </w:rPr>
        <w:t xml:space="preserve"> vary in various contexts, intensity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 xml:space="preserve">duration, and spatial extent, but they often bring a </w:t>
      </w:r>
      <w:r w:rsidR="006A2527" w:rsidRPr="00FF1362">
        <w:rPr>
          <w:rFonts w:ascii="Times New Roman" w:hAnsi="Times New Roman" w:cs="Times New Roman"/>
          <w:sz w:val="24"/>
          <w:szCs w:val="24"/>
        </w:rPr>
        <w:t xml:space="preserve">significant challenge to various regions all over the </w:t>
      </w:r>
      <w:r w:rsidR="00260677" w:rsidRPr="00FF1362">
        <w:rPr>
          <w:rFonts w:ascii="Times New Roman" w:hAnsi="Times New Roman" w:cs="Times New Roman"/>
          <w:sz w:val="24"/>
          <w:szCs w:val="24"/>
        </w:rPr>
        <w:t>world. Mitigating</w:t>
      </w:r>
      <w:r w:rsidR="006A2527" w:rsidRPr="00FF1362">
        <w:rPr>
          <w:rFonts w:ascii="Times New Roman" w:hAnsi="Times New Roman" w:cs="Times New Roman"/>
          <w:sz w:val="24"/>
          <w:szCs w:val="24"/>
        </w:rPr>
        <w:t xml:space="preserve"> the impacts of drought is not only important for immediate crisis management but also for long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="006A2527" w:rsidRPr="00FF1362">
        <w:rPr>
          <w:rFonts w:ascii="Times New Roman" w:hAnsi="Times New Roman" w:cs="Times New Roman"/>
          <w:sz w:val="24"/>
          <w:szCs w:val="24"/>
        </w:rPr>
        <w:t>term sustainable development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6A2527" w:rsidRPr="00FF1362">
        <w:rPr>
          <w:rFonts w:ascii="Times New Roman" w:hAnsi="Times New Roman" w:cs="Times New Roman"/>
          <w:sz w:val="24"/>
          <w:szCs w:val="24"/>
        </w:rPr>
        <w:t xml:space="preserve">The essay delves into the multifaceted nature of drought </w:t>
      </w:r>
      <w:r w:rsidR="00260677" w:rsidRPr="00FF1362">
        <w:rPr>
          <w:rFonts w:ascii="Times New Roman" w:hAnsi="Times New Roman" w:cs="Times New Roman"/>
          <w:sz w:val="24"/>
          <w:szCs w:val="24"/>
        </w:rPr>
        <w:t>mitigation, analyzing</w:t>
      </w:r>
      <w:r w:rsidR="006A2527" w:rsidRPr="00FF1362">
        <w:rPr>
          <w:rFonts w:ascii="Times New Roman" w:hAnsi="Times New Roman" w:cs="Times New Roman"/>
          <w:sz w:val="24"/>
          <w:szCs w:val="24"/>
        </w:rPr>
        <w:t xml:space="preserve"> the methods applied to tackle drought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6A2527" w:rsidRPr="00FF1362">
        <w:rPr>
          <w:rFonts w:ascii="Times New Roman" w:hAnsi="Times New Roman" w:cs="Times New Roman"/>
          <w:sz w:val="24"/>
          <w:szCs w:val="24"/>
        </w:rPr>
        <w:t>the obstacles faced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6A2527" w:rsidRPr="00FF1362">
        <w:rPr>
          <w:rFonts w:ascii="Times New Roman" w:hAnsi="Times New Roman" w:cs="Times New Roman"/>
          <w:sz w:val="24"/>
          <w:szCs w:val="24"/>
        </w:rPr>
        <w:t>and the prospects for mitigating its impact</w:t>
      </w:r>
      <w:r w:rsidR="00565D92" w:rsidRPr="00FF1362">
        <w:rPr>
          <w:rFonts w:ascii="Times New Roman" w:hAnsi="Times New Roman" w:cs="Times New Roman"/>
          <w:sz w:val="24"/>
          <w:szCs w:val="24"/>
        </w:rPr>
        <w:t>.</w:t>
      </w:r>
    </w:p>
    <w:p w14:paraId="71E4B4D0" w14:textId="4DD4413C" w:rsidR="00565D92" w:rsidRPr="00FF1362" w:rsidRDefault="00565D92" w:rsidP="00FF13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Types of Droughts Commonly Experienced</w:t>
      </w:r>
    </w:p>
    <w:p w14:paraId="3852F8BD" w14:textId="235449A7" w:rsidR="00565D92" w:rsidRPr="00FF1362" w:rsidRDefault="00565D92" w:rsidP="00FF1362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i/>
          <w:iCs/>
          <w:sz w:val="24"/>
          <w:szCs w:val="24"/>
        </w:rPr>
        <w:t>Meteorological, Agricultural</w:t>
      </w:r>
      <w:r w:rsidR="00260677" w:rsidRPr="00FF1362">
        <w:rPr>
          <w:rFonts w:ascii="Times New Roman" w:hAnsi="Times New Roman" w:cs="Times New Roman"/>
          <w:b/>
          <w:bCs/>
          <w:i/>
          <w:iCs/>
          <w:sz w:val="24"/>
          <w:szCs w:val="24"/>
        </w:rPr>
        <w:t>,</w:t>
      </w:r>
      <w:r w:rsidRPr="00FF136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nd Hydrological droughts</w:t>
      </w:r>
    </w:p>
    <w:p w14:paraId="562B687E" w14:textId="1ED20034" w:rsidR="00E27D2B" w:rsidRPr="00FF1362" w:rsidRDefault="00565D92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Meteorological drought is the most basic form and acts as the precursor to other types of </w:t>
      </w:r>
      <w:r w:rsidR="002157F9" w:rsidRPr="00FF1362">
        <w:rPr>
          <w:rFonts w:ascii="Times New Roman" w:hAnsi="Times New Roman" w:cs="Times New Roman"/>
          <w:sz w:val="24"/>
          <w:szCs w:val="24"/>
        </w:rPr>
        <w:t>droughts</w:t>
      </w:r>
      <w:r w:rsidRPr="00FF1362">
        <w:rPr>
          <w:rFonts w:ascii="Times New Roman" w:hAnsi="Times New Roman" w:cs="Times New Roman"/>
          <w:sz w:val="24"/>
          <w:szCs w:val="24"/>
        </w:rPr>
        <w:t>. Meteorological occurs when a region experiences unusual and prolonged period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Pr="00FF1362">
        <w:rPr>
          <w:rFonts w:ascii="Times New Roman" w:hAnsi="Times New Roman" w:cs="Times New Roman"/>
          <w:sz w:val="24"/>
          <w:szCs w:val="24"/>
        </w:rPr>
        <w:t xml:space="preserve"> of abnormally low precipitation, mostly below the long-term </w:t>
      </w:r>
      <w:r w:rsidR="00A46922" w:rsidRPr="00FF1362">
        <w:rPr>
          <w:rFonts w:ascii="Times New Roman" w:hAnsi="Times New Roman" w:cs="Times New Roman"/>
          <w:sz w:val="24"/>
          <w:szCs w:val="24"/>
        </w:rPr>
        <w:t>average. While</w:t>
      </w:r>
      <w:r w:rsidRPr="00FF1362">
        <w:rPr>
          <w:rFonts w:ascii="Times New Roman" w:hAnsi="Times New Roman" w:cs="Times New Roman"/>
          <w:sz w:val="24"/>
          <w:szCs w:val="24"/>
        </w:rPr>
        <w:t xml:space="preserve"> meteorological drought mainly concentrates on insufficient </w:t>
      </w:r>
      <w:r w:rsidR="00CD732B" w:rsidRPr="00FF1362">
        <w:rPr>
          <w:rFonts w:ascii="Times New Roman" w:hAnsi="Times New Roman" w:cs="Times New Roman"/>
          <w:sz w:val="24"/>
          <w:szCs w:val="24"/>
        </w:rPr>
        <w:t>rainfall, it</w:t>
      </w:r>
      <w:r w:rsidRPr="00FF1362">
        <w:rPr>
          <w:rFonts w:ascii="Times New Roman" w:hAnsi="Times New Roman" w:cs="Times New Roman"/>
          <w:sz w:val="24"/>
          <w:szCs w:val="24"/>
        </w:rPr>
        <w:t xml:space="preserve"> does not </w:t>
      </w:r>
      <w:r w:rsidR="000823BA" w:rsidRPr="00FF1362">
        <w:rPr>
          <w:rFonts w:ascii="Times New Roman" w:hAnsi="Times New Roman" w:cs="Times New Roman"/>
          <w:sz w:val="24"/>
          <w:szCs w:val="24"/>
        </w:rPr>
        <w:t>take</w:t>
      </w:r>
      <w:r w:rsidRPr="00FF1362">
        <w:rPr>
          <w:rFonts w:ascii="Times New Roman" w:hAnsi="Times New Roman" w:cs="Times New Roman"/>
          <w:sz w:val="24"/>
          <w:szCs w:val="24"/>
        </w:rPr>
        <w:t xml:space="preserve"> into account the consequences on water sources or societal effects.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Instead, it</w:t>
      </w:r>
      <w:r w:rsidRPr="00FF1362">
        <w:rPr>
          <w:rFonts w:ascii="Times New Roman" w:hAnsi="Times New Roman" w:cs="Times New Roman"/>
          <w:sz w:val="24"/>
          <w:szCs w:val="24"/>
        </w:rPr>
        <w:t xml:space="preserve"> offers a quantitative measure of </w:t>
      </w:r>
      <w:r w:rsidR="00A46922" w:rsidRPr="00FF1362">
        <w:rPr>
          <w:rFonts w:ascii="Times New Roman" w:hAnsi="Times New Roman" w:cs="Times New Roman"/>
          <w:sz w:val="24"/>
          <w:szCs w:val="24"/>
        </w:rPr>
        <w:t>precipitation</w:t>
      </w:r>
      <w:r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>deviation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>Agricultural drought</w:t>
      </w:r>
      <w:r w:rsidR="000823BA" w:rsidRPr="00FF1362">
        <w:rPr>
          <w:rFonts w:ascii="Times New Roman" w:hAnsi="Times New Roman" w:cs="Times New Roman"/>
          <w:sz w:val="24"/>
          <w:szCs w:val="24"/>
        </w:rPr>
        <w:t>,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which is also termed as the agricultural meteorological drought</w:t>
      </w:r>
      <w:r w:rsidR="000823BA" w:rsidRPr="00FF1362">
        <w:rPr>
          <w:rFonts w:ascii="Times New Roman" w:hAnsi="Times New Roman" w:cs="Times New Roman"/>
          <w:sz w:val="24"/>
          <w:szCs w:val="24"/>
        </w:rPr>
        <w:t>,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is very close to meteorological drought but directly pertains to its effect on crops and livestock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>Agricultural drought happens</w:t>
      </w:r>
      <w:r w:rsidR="002157F9" w:rsidRPr="00FF1362">
        <w:rPr>
          <w:rFonts w:ascii="Times New Roman" w:hAnsi="Times New Roman" w:cs="Times New Roman"/>
          <w:sz w:val="24"/>
          <w:szCs w:val="24"/>
        </w:rPr>
        <w:t xml:space="preserve"> when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the availab</w:t>
      </w:r>
      <w:r w:rsidR="002157F9" w:rsidRPr="00FF1362">
        <w:rPr>
          <w:rFonts w:ascii="Times New Roman" w:hAnsi="Times New Roman" w:cs="Times New Roman"/>
          <w:sz w:val="24"/>
          <w:szCs w:val="24"/>
        </w:rPr>
        <w:t>i</w:t>
      </w:r>
      <w:r w:rsidR="00A46922" w:rsidRPr="00FF1362">
        <w:rPr>
          <w:rFonts w:ascii="Times New Roman" w:hAnsi="Times New Roman" w:cs="Times New Roman"/>
          <w:sz w:val="24"/>
          <w:szCs w:val="24"/>
        </w:rPr>
        <w:t>l</w:t>
      </w:r>
      <w:r w:rsidR="002157F9" w:rsidRPr="00FF1362">
        <w:rPr>
          <w:rFonts w:ascii="Times New Roman" w:hAnsi="Times New Roman" w:cs="Times New Roman"/>
          <w:sz w:val="24"/>
          <w:szCs w:val="24"/>
        </w:rPr>
        <w:t>ity of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m</w:t>
      </w:r>
      <w:r w:rsidR="002157F9" w:rsidRPr="00FF1362">
        <w:rPr>
          <w:rFonts w:ascii="Times New Roman" w:hAnsi="Times New Roman" w:cs="Times New Roman"/>
          <w:sz w:val="24"/>
          <w:szCs w:val="24"/>
        </w:rPr>
        <w:t>o</w:t>
      </w:r>
      <w:r w:rsidR="00A46922" w:rsidRPr="00FF1362">
        <w:rPr>
          <w:rFonts w:ascii="Times New Roman" w:hAnsi="Times New Roman" w:cs="Times New Roman"/>
          <w:sz w:val="24"/>
          <w:szCs w:val="24"/>
        </w:rPr>
        <w:t>isture in the soil is insufficient to withstand normal plant growth and development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resulting </w:t>
      </w:r>
      <w:r w:rsidR="000823BA" w:rsidRPr="00FF1362">
        <w:rPr>
          <w:rFonts w:ascii="Times New Roman" w:hAnsi="Times New Roman" w:cs="Times New Roman"/>
          <w:sz w:val="24"/>
          <w:szCs w:val="24"/>
        </w:rPr>
        <w:t>in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inadequate agricultural productivity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 (Seleiman &amp; Battaglia, 2021)</w:t>
      </w:r>
      <w:r w:rsidR="00A46922" w:rsidRPr="00FF1362">
        <w:rPr>
          <w:rFonts w:ascii="Times New Roman" w:hAnsi="Times New Roman" w:cs="Times New Roman"/>
          <w:sz w:val="24"/>
          <w:szCs w:val="24"/>
        </w:rPr>
        <w:t>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>Aspects such as soil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>moistur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>temperatur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and evapotranspiration </w:t>
      </w:r>
      <w:r w:rsidR="009B3070" w:rsidRPr="00FF1362">
        <w:rPr>
          <w:rFonts w:ascii="Times New Roman" w:hAnsi="Times New Roman" w:cs="Times New Roman"/>
          <w:sz w:val="24"/>
          <w:szCs w:val="24"/>
        </w:rPr>
        <w:t>are</w:t>
      </w:r>
      <w:r w:rsidR="00A46922" w:rsidRPr="00FF1362">
        <w:rPr>
          <w:rFonts w:ascii="Times New Roman" w:hAnsi="Times New Roman" w:cs="Times New Roman"/>
          <w:sz w:val="24"/>
          <w:szCs w:val="24"/>
        </w:rPr>
        <w:t xml:space="preserve"> important in analyzing agricultural </w:t>
      </w:r>
      <w:r w:rsidR="009B3070" w:rsidRPr="00FF1362">
        <w:rPr>
          <w:rFonts w:ascii="Times New Roman" w:hAnsi="Times New Roman" w:cs="Times New Roman"/>
          <w:sz w:val="24"/>
          <w:szCs w:val="24"/>
        </w:rPr>
        <w:t>drought. Moreover</w:t>
      </w:r>
      <w:r w:rsidR="00DF3A0D" w:rsidRPr="00FF1362">
        <w:rPr>
          <w:rFonts w:ascii="Times New Roman" w:hAnsi="Times New Roman" w:cs="Times New Roman"/>
          <w:sz w:val="24"/>
          <w:szCs w:val="24"/>
        </w:rPr>
        <w:t xml:space="preserve">, hydrological drought extends the idea of meteorological and agricultural drought to water resources. Hydrological drought is associated with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 </w:t>
      </w:r>
      <w:r w:rsidR="00DF3A0D" w:rsidRPr="00FF1362">
        <w:rPr>
          <w:rFonts w:ascii="Times New Roman" w:hAnsi="Times New Roman" w:cs="Times New Roman"/>
          <w:sz w:val="24"/>
          <w:szCs w:val="24"/>
        </w:rPr>
        <w:t xml:space="preserve">constant deficit of water supply to </w:t>
      </w:r>
      <w:r w:rsidR="00CD732B" w:rsidRPr="00FF1362">
        <w:rPr>
          <w:rFonts w:ascii="Times New Roman" w:hAnsi="Times New Roman" w:cs="Times New Roman"/>
          <w:sz w:val="24"/>
          <w:szCs w:val="24"/>
        </w:rPr>
        <w:t>rivers, lakes</w:t>
      </w:r>
      <w:r w:rsidR="00DF3A0D" w:rsidRPr="00FF1362">
        <w:rPr>
          <w:rFonts w:ascii="Times New Roman" w:hAnsi="Times New Roman" w:cs="Times New Roman"/>
          <w:sz w:val="24"/>
          <w:szCs w:val="24"/>
        </w:rPr>
        <w:t>, groundwater, and reservoirs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DF3A0D" w:rsidRPr="00FF1362">
        <w:rPr>
          <w:rFonts w:ascii="Times New Roman" w:hAnsi="Times New Roman" w:cs="Times New Roman"/>
          <w:sz w:val="24"/>
          <w:szCs w:val="24"/>
        </w:rPr>
        <w:t>The drought is often relevant to the availability of water for human, industrial, and environmental uses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DF3A0D" w:rsidRPr="00FF1362">
        <w:rPr>
          <w:rFonts w:ascii="Times New Roman" w:hAnsi="Times New Roman" w:cs="Times New Roman"/>
          <w:sz w:val="24"/>
          <w:szCs w:val="24"/>
        </w:rPr>
        <w:t>Reduced streamflow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DF3A0D" w:rsidRPr="00FF1362">
        <w:rPr>
          <w:rFonts w:ascii="Times New Roman" w:hAnsi="Times New Roman" w:cs="Times New Roman"/>
          <w:sz w:val="24"/>
          <w:szCs w:val="24"/>
        </w:rPr>
        <w:t>declining water levels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DF3A0D" w:rsidRPr="00FF1362">
        <w:rPr>
          <w:rFonts w:ascii="Times New Roman" w:hAnsi="Times New Roman" w:cs="Times New Roman"/>
          <w:sz w:val="24"/>
          <w:szCs w:val="24"/>
        </w:rPr>
        <w:t>and reduced water storage</w:t>
      </w:r>
      <w:r w:rsidR="0005424A" w:rsidRPr="00FF1362">
        <w:rPr>
          <w:rFonts w:ascii="Times New Roman" w:hAnsi="Times New Roman" w:cs="Times New Roman"/>
          <w:sz w:val="24"/>
          <w:szCs w:val="24"/>
        </w:rPr>
        <w:t xml:space="preserve"> are the surest indicators of hydrological drought.</w:t>
      </w:r>
    </w:p>
    <w:p w14:paraId="191529BF" w14:textId="77777777" w:rsidR="00E27D2B" w:rsidRPr="00FF1362" w:rsidRDefault="00E27D2B" w:rsidP="00FF13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Short-Term Drought Mitigation Strategies</w:t>
      </w:r>
    </w:p>
    <w:p w14:paraId="2D0EF75B" w14:textId="6D841EA5" w:rsidR="004A06FD" w:rsidRPr="00FF1362" w:rsidRDefault="00E27D2B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0823BA" w:rsidRPr="00FF1362">
        <w:rPr>
          <w:rFonts w:ascii="Times New Roman" w:hAnsi="Times New Roman" w:cs="Times New Roman"/>
          <w:sz w:val="24"/>
          <w:szCs w:val="24"/>
        </w:rPr>
        <w:t>mo</w:t>
      </w:r>
      <w:r w:rsidRPr="00FF1362">
        <w:rPr>
          <w:rFonts w:ascii="Times New Roman" w:hAnsi="Times New Roman" w:cs="Times New Roman"/>
          <w:sz w:val="24"/>
          <w:szCs w:val="24"/>
        </w:rPr>
        <w:t>st efficient short-term strategies to combat drought is water conservation and efficiency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>The method strive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Pr="00FF1362">
        <w:rPr>
          <w:rFonts w:ascii="Times New Roman" w:hAnsi="Times New Roman" w:cs="Times New Roman"/>
          <w:sz w:val="24"/>
          <w:szCs w:val="24"/>
        </w:rPr>
        <w:t xml:space="preserve"> to minimize water consumption in </w:t>
      </w:r>
      <w:r w:rsidR="001050C7" w:rsidRPr="00FF1362">
        <w:rPr>
          <w:rFonts w:ascii="Times New Roman" w:hAnsi="Times New Roman" w:cs="Times New Roman"/>
          <w:sz w:val="24"/>
          <w:szCs w:val="24"/>
        </w:rPr>
        <w:t>both urban and agricultural settings. Water conservation and efficiency involves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>promoting the adoption of water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="001050C7" w:rsidRPr="00FF1362">
        <w:rPr>
          <w:rFonts w:ascii="Times New Roman" w:hAnsi="Times New Roman" w:cs="Times New Roman"/>
          <w:sz w:val="24"/>
          <w:szCs w:val="24"/>
        </w:rPr>
        <w:t>efficient appliances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>fixtures, and irrigation systems to minimize water wastage</w:t>
      </w:r>
      <w:bookmarkStart w:id="1" w:name="_Hlk149242724"/>
      <w:r w:rsidR="001050C7" w:rsidRPr="00FF1362">
        <w:rPr>
          <w:rFonts w:ascii="Times New Roman" w:hAnsi="Times New Roman" w:cs="Times New Roman"/>
          <w:sz w:val="24"/>
          <w:szCs w:val="24"/>
        </w:rPr>
        <w:t>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>The approach also includes educating the public concerning the essence of water conservation and providing practical techniques for reducing consumption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="001050C7" w:rsidRPr="00FF1362">
        <w:rPr>
          <w:rFonts w:ascii="Times New Roman" w:hAnsi="Times New Roman" w:cs="Times New Roman"/>
          <w:sz w:val="24"/>
          <w:szCs w:val="24"/>
        </w:rPr>
        <w:t>Likewis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>water conservation and efficiency may also include enforcing restrictions on non-essential water use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>like lawn watering and car washing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>Emergency water supply is also an important aspect of short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="001050C7" w:rsidRPr="00FF1362">
        <w:rPr>
          <w:rFonts w:ascii="Times New Roman" w:hAnsi="Times New Roman" w:cs="Times New Roman"/>
          <w:sz w:val="24"/>
          <w:szCs w:val="24"/>
        </w:rPr>
        <w:t>term drought mitigation strategies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1050C7" w:rsidRPr="00FF1362">
        <w:rPr>
          <w:rFonts w:ascii="Times New Roman" w:hAnsi="Times New Roman" w:cs="Times New Roman"/>
          <w:sz w:val="24"/>
          <w:szCs w:val="24"/>
        </w:rPr>
        <w:t xml:space="preserve">Such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n </w:t>
      </w:r>
      <w:r w:rsidR="001050C7" w:rsidRPr="00FF1362">
        <w:rPr>
          <w:rFonts w:ascii="Times New Roman" w:hAnsi="Times New Roman" w:cs="Times New Roman"/>
          <w:sz w:val="24"/>
          <w:szCs w:val="24"/>
        </w:rPr>
        <w:t xml:space="preserve">initiative may involve mobilizing water delivery services to offer </w:t>
      </w:r>
      <w:r w:rsidR="005B6561" w:rsidRPr="00FF1362">
        <w:rPr>
          <w:rFonts w:ascii="Times New Roman" w:hAnsi="Times New Roman" w:cs="Times New Roman"/>
          <w:sz w:val="24"/>
          <w:szCs w:val="24"/>
        </w:rPr>
        <w:t>emergency water supplies to affected regions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5B6561" w:rsidRPr="00FF1362">
        <w:rPr>
          <w:rFonts w:ascii="Times New Roman" w:hAnsi="Times New Roman" w:cs="Times New Roman"/>
          <w:sz w:val="24"/>
          <w:szCs w:val="24"/>
        </w:rPr>
        <w:t>In coastal areas, emergency desalination units may offer a source of fresh water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5B6561" w:rsidRPr="00FF1362">
        <w:rPr>
          <w:rFonts w:ascii="Times New Roman" w:hAnsi="Times New Roman" w:cs="Times New Roman"/>
          <w:sz w:val="24"/>
          <w:szCs w:val="24"/>
        </w:rPr>
        <w:t>Tapping into alternatives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5B6561" w:rsidRPr="00FF1362">
        <w:rPr>
          <w:rFonts w:ascii="Times New Roman" w:hAnsi="Times New Roman" w:cs="Times New Roman"/>
          <w:sz w:val="24"/>
          <w:szCs w:val="24"/>
        </w:rPr>
        <w:t>temporary water sources like</w:t>
      </w:r>
      <w:r w:rsidR="002157F9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5B6561" w:rsidRPr="00FF1362">
        <w:rPr>
          <w:rFonts w:ascii="Times New Roman" w:hAnsi="Times New Roman" w:cs="Times New Roman"/>
          <w:sz w:val="24"/>
          <w:szCs w:val="24"/>
        </w:rPr>
        <w:t>groundwater wells or water storage tanks can be ideal for affected areas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 (Mishra, 2023)</w:t>
      </w:r>
      <w:r w:rsidR="005B6561" w:rsidRPr="00FF1362">
        <w:rPr>
          <w:rFonts w:ascii="Times New Roman" w:hAnsi="Times New Roman" w:cs="Times New Roman"/>
          <w:sz w:val="24"/>
          <w:szCs w:val="24"/>
        </w:rPr>
        <w:t>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5B6561" w:rsidRPr="00FF1362">
        <w:rPr>
          <w:rFonts w:ascii="Times New Roman" w:hAnsi="Times New Roman" w:cs="Times New Roman"/>
          <w:sz w:val="24"/>
          <w:szCs w:val="24"/>
        </w:rPr>
        <w:t>The weather forecasters should ensure that they communicate clearly and reliably to the public, policymakers and water resource managers concerning the impending drought.</w:t>
      </w:r>
    </w:p>
    <w:p w14:paraId="5251DC17" w14:textId="2388CCDD" w:rsidR="00F25DD6" w:rsidRPr="00FF1362" w:rsidRDefault="004A06FD" w:rsidP="00FF13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>Agricultural intervention is another short-</w:t>
      </w:r>
      <w:r w:rsidR="002157F9" w:rsidRPr="00FF1362">
        <w:rPr>
          <w:rFonts w:ascii="Times New Roman" w:hAnsi="Times New Roman" w:cs="Times New Roman"/>
          <w:sz w:val="24"/>
          <w:szCs w:val="24"/>
        </w:rPr>
        <w:t>term drought</w:t>
      </w:r>
      <w:r w:rsidRPr="00FF1362">
        <w:rPr>
          <w:rFonts w:ascii="Times New Roman" w:hAnsi="Times New Roman" w:cs="Times New Roman"/>
          <w:sz w:val="24"/>
          <w:szCs w:val="24"/>
        </w:rPr>
        <w:t xml:space="preserve"> mitigation strateg</w:t>
      </w:r>
      <w:r w:rsidR="000823BA" w:rsidRPr="00FF1362">
        <w:rPr>
          <w:rFonts w:ascii="Times New Roman" w:hAnsi="Times New Roman" w:cs="Times New Roman"/>
          <w:sz w:val="24"/>
          <w:szCs w:val="24"/>
        </w:rPr>
        <w:t>y</w:t>
      </w:r>
      <w:r w:rsidRPr="00FF1362">
        <w:rPr>
          <w:rFonts w:ascii="Times New Roman" w:hAnsi="Times New Roman" w:cs="Times New Roman"/>
          <w:sz w:val="24"/>
          <w:szCs w:val="24"/>
        </w:rPr>
        <w:t>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>Providing farmers with access to irrigation water can help sustain crops during dry spells. The farmers should adapt to planting drought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Pr="00FF1362">
        <w:rPr>
          <w:rFonts w:ascii="Times New Roman" w:hAnsi="Times New Roman" w:cs="Times New Roman"/>
          <w:sz w:val="24"/>
          <w:szCs w:val="24"/>
        </w:rPr>
        <w:t>resistant crop varieties that need little water.</w:t>
      </w:r>
      <w:r w:rsidR="00346867" w:rsidRPr="00FF1362">
        <w:rPr>
          <w:rFonts w:ascii="Times New Roman" w:hAnsi="Times New Roman" w:cs="Times New Roman"/>
          <w:sz w:val="24"/>
          <w:szCs w:val="24"/>
        </w:rPr>
        <w:t xml:space="preserve"> The </w:t>
      </w:r>
      <w:r w:rsidR="000823BA" w:rsidRPr="00FF1362">
        <w:rPr>
          <w:rFonts w:ascii="Times New Roman" w:hAnsi="Times New Roman" w:cs="Times New Roman"/>
          <w:sz w:val="24"/>
          <w:szCs w:val="24"/>
        </w:rPr>
        <w:t>m</w:t>
      </w:r>
      <w:r w:rsidR="00346867" w:rsidRPr="00FF1362">
        <w:rPr>
          <w:rFonts w:ascii="Times New Roman" w:hAnsi="Times New Roman" w:cs="Times New Roman"/>
          <w:sz w:val="24"/>
          <w:szCs w:val="24"/>
        </w:rPr>
        <w:t>inistry of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AD4448" w:rsidRPr="00FF1362">
        <w:rPr>
          <w:rFonts w:ascii="Times New Roman" w:hAnsi="Times New Roman" w:cs="Times New Roman"/>
          <w:sz w:val="24"/>
          <w:szCs w:val="24"/>
        </w:rPr>
        <w:t>a</w:t>
      </w:r>
      <w:r w:rsidR="00346867" w:rsidRPr="00FF1362">
        <w:rPr>
          <w:rFonts w:ascii="Times New Roman" w:hAnsi="Times New Roman" w:cs="Times New Roman"/>
          <w:sz w:val="24"/>
          <w:szCs w:val="24"/>
        </w:rPr>
        <w:t>griculture should provide support for livestock and water supply during drought periods. Additionally, developing and implementing crisis response plans is important for managing the short-term effects of drought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346867" w:rsidRPr="00FF1362">
        <w:rPr>
          <w:rFonts w:ascii="Times New Roman" w:hAnsi="Times New Roman" w:cs="Times New Roman"/>
          <w:sz w:val="24"/>
          <w:szCs w:val="24"/>
        </w:rPr>
        <w:t>The initiative include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="00346867" w:rsidRPr="00FF1362">
        <w:rPr>
          <w:rFonts w:ascii="Times New Roman" w:hAnsi="Times New Roman" w:cs="Times New Roman"/>
          <w:sz w:val="24"/>
          <w:szCs w:val="24"/>
        </w:rPr>
        <w:t xml:space="preserve"> resource allocation</w:t>
      </w:r>
      <w:r w:rsidR="000823BA" w:rsidRPr="00FF1362">
        <w:rPr>
          <w:rFonts w:ascii="Times New Roman" w:hAnsi="Times New Roman" w:cs="Times New Roman"/>
          <w:sz w:val="24"/>
          <w:szCs w:val="24"/>
        </w:rPr>
        <w:t>,</w:t>
      </w:r>
      <w:r w:rsidR="00346867" w:rsidRPr="00FF1362">
        <w:rPr>
          <w:rFonts w:ascii="Times New Roman" w:hAnsi="Times New Roman" w:cs="Times New Roman"/>
          <w:sz w:val="24"/>
          <w:szCs w:val="24"/>
        </w:rPr>
        <w:t xml:space="preserve"> which mainly involve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="00346867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297FEC" w:rsidRPr="00FF1362">
        <w:rPr>
          <w:rFonts w:ascii="Times New Roman" w:hAnsi="Times New Roman" w:cs="Times New Roman"/>
          <w:sz w:val="24"/>
          <w:szCs w:val="24"/>
        </w:rPr>
        <w:t xml:space="preserve">response responsibilities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nd </w:t>
      </w:r>
      <w:r w:rsidR="00297FEC" w:rsidRPr="00FF1362">
        <w:rPr>
          <w:rFonts w:ascii="Times New Roman" w:hAnsi="Times New Roman" w:cs="Times New Roman"/>
          <w:sz w:val="24"/>
          <w:szCs w:val="24"/>
        </w:rPr>
        <w:t>response procedures in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297FEC" w:rsidRPr="00FF1362">
        <w:rPr>
          <w:rFonts w:ascii="Times New Roman" w:hAnsi="Times New Roman" w:cs="Times New Roman"/>
          <w:sz w:val="24"/>
          <w:szCs w:val="24"/>
        </w:rPr>
        <w:t xml:space="preserve">case there is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 </w:t>
      </w:r>
      <w:r w:rsidR="00F4235F" w:rsidRPr="00FF1362">
        <w:rPr>
          <w:rFonts w:ascii="Times New Roman" w:hAnsi="Times New Roman" w:cs="Times New Roman"/>
          <w:sz w:val="24"/>
          <w:szCs w:val="24"/>
        </w:rPr>
        <w:t>drought. The</w:t>
      </w:r>
      <w:r w:rsidR="00297FEC" w:rsidRPr="00FF1362">
        <w:rPr>
          <w:rFonts w:ascii="Times New Roman" w:hAnsi="Times New Roman" w:cs="Times New Roman"/>
          <w:sz w:val="24"/>
          <w:szCs w:val="24"/>
        </w:rPr>
        <w:t xml:space="preserve"> government should ensure </w:t>
      </w:r>
      <w:r w:rsidR="00C5514B" w:rsidRPr="00FF1362">
        <w:rPr>
          <w:rFonts w:ascii="Times New Roman" w:hAnsi="Times New Roman" w:cs="Times New Roman"/>
          <w:sz w:val="24"/>
          <w:szCs w:val="24"/>
        </w:rPr>
        <w:t xml:space="preserve">there is maximum collaboration among </w:t>
      </w:r>
      <w:r w:rsidR="002157F9" w:rsidRPr="00FF1362">
        <w:rPr>
          <w:rFonts w:ascii="Times New Roman" w:hAnsi="Times New Roman" w:cs="Times New Roman"/>
          <w:sz w:val="24"/>
          <w:szCs w:val="24"/>
        </w:rPr>
        <w:t>i</w:t>
      </w:r>
      <w:r w:rsidR="00C5514B" w:rsidRPr="00FF1362">
        <w:rPr>
          <w:rFonts w:ascii="Times New Roman" w:hAnsi="Times New Roman" w:cs="Times New Roman"/>
          <w:sz w:val="24"/>
          <w:szCs w:val="24"/>
        </w:rPr>
        <w:t>t</w:t>
      </w:r>
      <w:r w:rsidR="002157F9" w:rsidRPr="00FF1362">
        <w:rPr>
          <w:rFonts w:ascii="Times New Roman" w:hAnsi="Times New Roman" w:cs="Times New Roman"/>
          <w:sz w:val="24"/>
          <w:szCs w:val="24"/>
        </w:rPr>
        <w:t>s</w:t>
      </w:r>
      <w:r w:rsidR="00C5514B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agencies, </w:t>
      </w:r>
      <w:r w:rsidR="00FF1362">
        <w:rPr>
          <w:rFonts w:ascii="Times New Roman" w:hAnsi="Times New Roman" w:cs="Times New Roman"/>
          <w:sz w:val="24"/>
          <w:szCs w:val="24"/>
        </w:rPr>
        <w:t>n</w:t>
      </w:r>
      <w:r w:rsidR="009B3070" w:rsidRPr="00FF1362">
        <w:rPr>
          <w:rFonts w:ascii="Times New Roman" w:hAnsi="Times New Roman" w:cs="Times New Roman"/>
          <w:sz w:val="24"/>
          <w:szCs w:val="24"/>
        </w:rPr>
        <w:t>on</w:t>
      </w:r>
      <w:r w:rsidR="00C5514B" w:rsidRPr="00FF1362">
        <w:rPr>
          <w:rFonts w:ascii="Times New Roman" w:hAnsi="Times New Roman" w:cs="Times New Roman"/>
          <w:sz w:val="24"/>
          <w:szCs w:val="24"/>
        </w:rPr>
        <w:t>-government organizations, and community groups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 (Khanal &amp; Paudel, 2020)</w:t>
      </w:r>
      <w:r w:rsidR="00C5514B" w:rsidRPr="00FF1362">
        <w:rPr>
          <w:rFonts w:ascii="Times New Roman" w:hAnsi="Times New Roman" w:cs="Times New Roman"/>
          <w:sz w:val="24"/>
          <w:szCs w:val="24"/>
        </w:rPr>
        <w:t>. Offering help to those affected by the menace is also a key factor to consider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C5514B" w:rsidRPr="00FF1362">
        <w:rPr>
          <w:rFonts w:ascii="Times New Roman" w:hAnsi="Times New Roman" w:cs="Times New Roman"/>
          <w:sz w:val="24"/>
          <w:szCs w:val="24"/>
        </w:rPr>
        <w:t>and such assistance may involve food aid and relief measures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7559D" w:rsidRPr="00FF1362">
        <w:rPr>
          <w:rFonts w:ascii="Times New Roman" w:hAnsi="Times New Roman" w:cs="Times New Roman"/>
          <w:sz w:val="24"/>
          <w:szCs w:val="24"/>
        </w:rPr>
        <w:t>In various cases,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7559D" w:rsidRPr="00FF1362">
        <w:rPr>
          <w:rFonts w:ascii="Times New Roman" w:hAnsi="Times New Roman" w:cs="Times New Roman"/>
          <w:sz w:val="24"/>
          <w:szCs w:val="24"/>
        </w:rPr>
        <w:t>short-term drought mitigation strategies may need emergency legi</w:t>
      </w:r>
      <w:r w:rsidR="00F25DD6" w:rsidRPr="00FF1362">
        <w:rPr>
          <w:rFonts w:ascii="Times New Roman" w:hAnsi="Times New Roman" w:cs="Times New Roman"/>
          <w:sz w:val="24"/>
          <w:szCs w:val="24"/>
        </w:rPr>
        <w:t>sl</w:t>
      </w:r>
      <w:r w:rsidR="0047559D" w:rsidRPr="00FF1362">
        <w:rPr>
          <w:rFonts w:ascii="Times New Roman" w:hAnsi="Times New Roman" w:cs="Times New Roman"/>
          <w:sz w:val="24"/>
          <w:szCs w:val="24"/>
        </w:rPr>
        <w:t>ation and policy changes.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7559D" w:rsidRPr="00FF1362">
        <w:rPr>
          <w:rFonts w:ascii="Times New Roman" w:hAnsi="Times New Roman" w:cs="Times New Roman"/>
          <w:sz w:val="24"/>
          <w:szCs w:val="24"/>
        </w:rPr>
        <w:t>The act may include adjusting water allocation rules to focus on essential needs during drought pandemics.</w:t>
      </w:r>
      <w:r w:rsidR="00F25DD6" w:rsidRPr="00FF1362">
        <w:rPr>
          <w:rFonts w:ascii="Times New Roman" w:hAnsi="Times New Roman" w:cs="Times New Roman"/>
          <w:sz w:val="24"/>
          <w:szCs w:val="24"/>
        </w:rPr>
        <w:t xml:space="preserve"> Likewise, offering</w:t>
      </w:r>
      <w:r w:rsidR="0047559D" w:rsidRPr="00FF1362">
        <w:rPr>
          <w:rFonts w:ascii="Times New Roman" w:hAnsi="Times New Roman" w:cs="Times New Roman"/>
          <w:sz w:val="24"/>
          <w:szCs w:val="24"/>
        </w:rPr>
        <w:t xml:space="preserve"> financial help to farmers, businesses, a</w:t>
      </w:r>
      <w:r w:rsidR="00F25DD6" w:rsidRPr="00FF1362">
        <w:rPr>
          <w:rFonts w:ascii="Times New Roman" w:hAnsi="Times New Roman" w:cs="Times New Roman"/>
          <w:sz w:val="24"/>
          <w:szCs w:val="24"/>
        </w:rPr>
        <w:t>n</w:t>
      </w:r>
      <w:r w:rsidR="0047559D" w:rsidRPr="00FF1362">
        <w:rPr>
          <w:rFonts w:ascii="Times New Roman" w:hAnsi="Times New Roman" w:cs="Times New Roman"/>
          <w:sz w:val="24"/>
          <w:szCs w:val="24"/>
        </w:rPr>
        <w:t>d individuals affected by the dro</w:t>
      </w:r>
      <w:r w:rsidR="00F25DD6" w:rsidRPr="00FF1362">
        <w:rPr>
          <w:rFonts w:ascii="Times New Roman" w:hAnsi="Times New Roman" w:cs="Times New Roman"/>
          <w:sz w:val="24"/>
          <w:szCs w:val="24"/>
        </w:rPr>
        <w:t>u</w:t>
      </w:r>
      <w:r w:rsidR="0047559D" w:rsidRPr="00FF1362">
        <w:rPr>
          <w:rFonts w:ascii="Times New Roman" w:hAnsi="Times New Roman" w:cs="Times New Roman"/>
          <w:sz w:val="24"/>
          <w:szCs w:val="24"/>
        </w:rPr>
        <w:t>gh</w:t>
      </w:r>
      <w:r w:rsidR="00F25DD6" w:rsidRPr="00FF1362">
        <w:rPr>
          <w:rFonts w:ascii="Times New Roman" w:hAnsi="Times New Roman" w:cs="Times New Roman"/>
          <w:sz w:val="24"/>
          <w:szCs w:val="24"/>
        </w:rPr>
        <w:t>t</w:t>
      </w:r>
      <w:r w:rsidR="0047559D" w:rsidRPr="00FF1362">
        <w:rPr>
          <w:rFonts w:ascii="Times New Roman" w:hAnsi="Times New Roman" w:cs="Times New Roman"/>
          <w:sz w:val="24"/>
          <w:szCs w:val="24"/>
        </w:rPr>
        <w:t xml:space="preserve"> may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7559D" w:rsidRPr="00FF1362">
        <w:rPr>
          <w:rFonts w:ascii="Times New Roman" w:hAnsi="Times New Roman" w:cs="Times New Roman"/>
          <w:sz w:val="24"/>
          <w:szCs w:val="24"/>
        </w:rPr>
        <w:t xml:space="preserve">be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n </w:t>
      </w:r>
      <w:r w:rsidR="0047559D" w:rsidRPr="00FF1362">
        <w:rPr>
          <w:rFonts w:ascii="Times New Roman" w:hAnsi="Times New Roman" w:cs="Times New Roman"/>
          <w:sz w:val="24"/>
          <w:szCs w:val="24"/>
        </w:rPr>
        <w:t>ideal way to d</w:t>
      </w:r>
      <w:r w:rsidR="00F25DD6" w:rsidRPr="00FF1362">
        <w:rPr>
          <w:rFonts w:ascii="Times New Roman" w:hAnsi="Times New Roman" w:cs="Times New Roman"/>
          <w:sz w:val="24"/>
          <w:szCs w:val="24"/>
        </w:rPr>
        <w:t>e</w:t>
      </w:r>
      <w:r w:rsidR="0047559D" w:rsidRPr="00FF1362">
        <w:rPr>
          <w:rFonts w:ascii="Times New Roman" w:hAnsi="Times New Roman" w:cs="Times New Roman"/>
          <w:sz w:val="24"/>
          <w:szCs w:val="24"/>
        </w:rPr>
        <w:t>al with the problem.</w:t>
      </w:r>
    </w:p>
    <w:p w14:paraId="26CAF992" w14:textId="790CAB77" w:rsidR="00AD4448" w:rsidRPr="00FF1362" w:rsidRDefault="00F25DD6" w:rsidP="00FF13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Long-Term Drought Mitigation Strat</w:t>
      </w:r>
      <w:r w:rsidR="00AD4448" w:rsidRPr="00FF1362">
        <w:rPr>
          <w:rFonts w:ascii="Times New Roman" w:hAnsi="Times New Roman" w:cs="Times New Roman"/>
          <w:b/>
          <w:bCs/>
          <w:sz w:val="24"/>
          <w:szCs w:val="24"/>
        </w:rPr>
        <w:t>egies</w:t>
      </w:r>
    </w:p>
    <w:p w14:paraId="0ED7F092" w14:textId="74DEEA2F" w:rsidR="00B96288" w:rsidRPr="00FF1362" w:rsidRDefault="00B96288" w:rsidP="00FF13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tegrated Water Resource Management and Climate-Resilient Agriculture</w:t>
      </w:r>
      <w:r w:rsidR="004F7994" w:rsidRPr="00FF136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nd Ecosystem Restoration</w:t>
      </w:r>
    </w:p>
    <w:p w14:paraId="0999F05A" w14:textId="65D33A9E" w:rsidR="00B96288" w:rsidRPr="00FF1362" w:rsidRDefault="00B96288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Sustainable management of water resources is at the </w:t>
      </w:r>
      <w:r w:rsidR="00FF1362" w:rsidRPr="00FF1362">
        <w:rPr>
          <w:rFonts w:ascii="Times New Roman" w:hAnsi="Times New Roman" w:cs="Times New Roman"/>
          <w:sz w:val="24"/>
          <w:szCs w:val="24"/>
        </w:rPr>
        <w:t>cent</w:t>
      </w:r>
      <w:r w:rsidR="00FF1362">
        <w:rPr>
          <w:rFonts w:ascii="Times New Roman" w:hAnsi="Times New Roman" w:cs="Times New Roman"/>
          <w:sz w:val="24"/>
          <w:szCs w:val="24"/>
        </w:rPr>
        <w:t>er</w:t>
      </w:r>
      <w:r w:rsidRPr="00FF1362">
        <w:rPr>
          <w:rFonts w:ascii="Times New Roman" w:hAnsi="Times New Roman" w:cs="Times New Roman"/>
          <w:sz w:val="24"/>
          <w:szCs w:val="24"/>
        </w:rPr>
        <w:t xml:space="preserve"> of long</w:t>
      </w:r>
      <w:r w:rsidR="009E3D08" w:rsidRPr="00FF1362">
        <w:rPr>
          <w:rFonts w:ascii="Times New Roman" w:hAnsi="Times New Roman" w:cs="Times New Roman"/>
          <w:sz w:val="24"/>
          <w:szCs w:val="24"/>
        </w:rPr>
        <w:t>-</w:t>
      </w:r>
      <w:r w:rsidRPr="00FF1362">
        <w:rPr>
          <w:rFonts w:ascii="Times New Roman" w:hAnsi="Times New Roman" w:cs="Times New Roman"/>
          <w:sz w:val="24"/>
          <w:szCs w:val="24"/>
        </w:rPr>
        <w:t xml:space="preserve">term 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drought </w:t>
      </w:r>
      <w:r w:rsidR="00563A61" w:rsidRPr="00FF1362">
        <w:rPr>
          <w:rFonts w:ascii="Times New Roman" w:hAnsi="Times New Roman" w:cs="Times New Roman"/>
          <w:sz w:val="24"/>
          <w:szCs w:val="24"/>
        </w:rPr>
        <w:t>mitigation</w:t>
      </w:r>
      <w:r w:rsidR="00917F3D" w:rsidRPr="00FF1362">
        <w:rPr>
          <w:rFonts w:ascii="Times New Roman" w:hAnsi="Times New Roman" w:cs="Times New Roman"/>
          <w:sz w:val="24"/>
          <w:szCs w:val="24"/>
        </w:rPr>
        <w:t xml:space="preserve"> method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="00563A61" w:rsidRPr="00FF1362">
        <w:rPr>
          <w:rFonts w:ascii="Times New Roman" w:hAnsi="Times New Roman" w:cs="Times New Roman"/>
          <w:sz w:val="24"/>
          <w:szCs w:val="24"/>
        </w:rPr>
        <w:t>. The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method </w:t>
      </w:r>
      <w:r w:rsidR="00563A61" w:rsidRPr="00FF1362">
        <w:rPr>
          <w:rFonts w:ascii="Times New Roman" w:hAnsi="Times New Roman" w:cs="Times New Roman"/>
          <w:sz w:val="24"/>
          <w:szCs w:val="24"/>
        </w:rPr>
        <w:t>prioritizes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maximizing the use of available water through evaluated planning and </w:t>
      </w:r>
      <w:r w:rsidR="00563A61" w:rsidRPr="00FF1362">
        <w:rPr>
          <w:rFonts w:ascii="Times New Roman" w:hAnsi="Times New Roman" w:cs="Times New Roman"/>
          <w:sz w:val="24"/>
          <w:szCs w:val="24"/>
        </w:rPr>
        <w:t>management. Establishing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a holistic technique </w:t>
      </w:r>
      <w:r w:rsidR="000823BA" w:rsidRPr="00FF1362">
        <w:rPr>
          <w:rFonts w:ascii="Times New Roman" w:hAnsi="Times New Roman" w:cs="Times New Roman"/>
          <w:sz w:val="24"/>
          <w:szCs w:val="24"/>
        </w:rPr>
        <w:t>for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managing water </w:t>
      </w:r>
      <w:r w:rsidR="00563A61" w:rsidRPr="00FF1362">
        <w:rPr>
          <w:rFonts w:ascii="Times New Roman" w:hAnsi="Times New Roman" w:cs="Times New Roman"/>
          <w:sz w:val="24"/>
          <w:szCs w:val="24"/>
        </w:rPr>
        <w:t>source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="00563A61" w:rsidRPr="00FF1362">
        <w:rPr>
          <w:rFonts w:ascii="Times New Roman" w:hAnsi="Times New Roman" w:cs="Times New Roman"/>
          <w:sz w:val="24"/>
          <w:szCs w:val="24"/>
        </w:rPr>
        <w:t>, groundwater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, and other water sources to regulate competing water needs while maintaining </w:t>
      </w:r>
      <w:r w:rsidR="00563A61" w:rsidRPr="00FF1362">
        <w:rPr>
          <w:rFonts w:ascii="Times New Roman" w:hAnsi="Times New Roman" w:cs="Times New Roman"/>
          <w:sz w:val="24"/>
          <w:szCs w:val="24"/>
        </w:rPr>
        <w:t>sustainability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 (Tzanakakis &amp; Angelakis, 2020)</w:t>
      </w:r>
      <w:r w:rsidR="00563A61" w:rsidRPr="00FF1362">
        <w:rPr>
          <w:rFonts w:ascii="Times New Roman" w:hAnsi="Times New Roman" w:cs="Times New Roman"/>
          <w:sz w:val="24"/>
          <w:szCs w:val="24"/>
        </w:rPr>
        <w:t>. Investing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in infrastructure that optimizes water storage and ensure</w:t>
      </w:r>
      <w:r w:rsidR="000823BA" w:rsidRPr="00FF1362">
        <w:rPr>
          <w:rFonts w:ascii="Times New Roman" w:hAnsi="Times New Roman" w:cs="Times New Roman"/>
          <w:sz w:val="24"/>
          <w:szCs w:val="24"/>
        </w:rPr>
        <w:t>s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efficient distribution to minimize water wastage and losses. Water recycling and reuse should be encouraged for non-potable </w:t>
      </w:r>
      <w:r w:rsidR="00F4235F" w:rsidRPr="00FF1362">
        <w:rPr>
          <w:rFonts w:ascii="Times New Roman" w:hAnsi="Times New Roman" w:cs="Times New Roman"/>
          <w:sz w:val="24"/>
          <w:szCs w:val="24"/>
        </w:rPr>
        <w:t>reasons, like</w:t>
      </w:r>
      <w:r w:rsidR="009E3D08" w:rsidRPr="00FF1362">
        <w:rPr>
          <w:rFonts w:ascii="Times New Roman" w:hAnsi="Times New Roman" w:cs="Times New Roman"/>
          <w:sz w:val="24"/>
          <w:szCs w:val="24"/>
        </w:rPr>
        <w:t xml:space="preserve"> industrial processes and agricultural </w:t>
      </w:r>
      <w:r w:rsidR="00197566" w:rsidRPr="00FF1362">
        <w:rPr>
          <w:rFonts w:ascii="Times New Roman" w:hAnsi="Times New Roman" w:cs="Times New Roman"/>
          <w:sz w:val="24"/>
          <w:szCs w:val="24"/>
        </w:rPr>
        <w:t>irrigation. The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 farmers ought to be provided with sustainable agricultural techniques such as conservation tillage,</w:t>
      </w:r>
      <w:r w:rsidR="00197566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F7994" w:rsidRPr="00FF1362">
        <w:rPr>
          <w:rFonts w:ascii="Times New Roman" w:hAnsi="Times New Roman" w:cs="Times New Roman"/>
          <w:sz w:val="24"/>
          <w:szCs w:val="24"/>
        </w:rPr>
        <w:t>crop</w:t>
      </w:r>
      <w:r w:rsidR="00197566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rotation and other sustainable farming methods that minimize erosion and conserve soil </w:t>
      </w:r>
      <w:r w:rsidR="00F4235F" w:rsidRPr="00FF1362">
        <w:rPr>
          <w:rFonts w:ascii="Times New Roman" w:hAnsi="Times New Roman" w:cs="Times New Roman"/>
          <w:sz w:val="24"/>
          <w:szCs w:val="24"/>
        </w:rPr>
        <w:t>moisture. The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 weather department should offer farmers accurate and timely weather forecasting and climate to make reliable </w:t>
      </w:r>
      <w:r w:rsidR="00F4235F" w:rsidRPr="00FF1362">
        <w:rPr>
          <w:rFonts w:ascii="Times New Roman" w:hAnsi="Times New Roman" w:cs="Times New Roman"/>
          <w:sz w:val="24"/>
          <w:szCs w:val="24"/>
        </w:rPr>
        <w:t>decisions. Preserving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 and restoring natural ecosystems are vital aspects of </w:t>
      </w:r>
      <w:r w:rsidR="00F4235F" w:rsidRPr="00FF1362">
        <w:rPr>
          <w:rFonts w:ascii="Times New Roman" w:hAnsi="Times New Roman" w:cs="Times New Roman"/>
          <w:sz w:val="24"/>
          <w:szCs w:val="24"/>
        </w:rPr>
        <w:t>long-term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 drought mitigation </w:t>
      </w:r>
      <w:r w:rsidR="00F4235F" w:rsidRPr="00FF1362">
        <w:rPr>
          <w:rFonts w:ascii="Times New Roman" w:hAnsi="Times New Roman" w:cs="Times New Roman"/>
          <w:sz w:val="24"/>
          <w:szCs w:val="24"/>
        </w:rPr>
        <w:t>strategies. Such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 initiatives include planting and maintaining trees and forests to restore natural water cycles and minimize erosion.</w:t>
      </w:r>
      <w:r w:rsidR="00563A61" w:rsidRPr="00FF1362">
        <w:rPr>
          <w:rFonts w:ascii="Times New Roman" w:hAnsi="Times New Roman" w:cs="Times New Roman"/>
          <w:sz w:val="24"/>
          <w:szCs w:val="24"/>
        </w:rPr>
        <w:t xml:space="preserve"> Wetlands</w:t>
      </w:r>
      <w:r w:rsidR="004F7994" w:rsidRPr="00FF1362">
        <w:rPr>
          <w:rFonts w:ascii="Times New Roman" w:hAnsi="Times New Roman" w:cs="Times New Roman"/>
          <w:sz w:val="24"/>
          <w:szCs w:val="24"/>
        </w:rPr>
        <w:t xml:space="preserve"> and watersheds should also be </w:t>
      </w:r>
      <w:r w:rsidR="001326EE" w:rsidRPr="00FF1362">
        <w:rPr>
          <w:rFonts w:ascii="Times New Roman" w:hAnsi="Times New Roman" w:cs="Times New Roman"/>
          <w:sz w:val="24"/>
          <w:szCs w:val="24"/>
        </w:rPr>
        <w:t xml:space="preserve">protected because they have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n </w:t>
      </w:r>
      <w:r w:rsidR="001326EE" w:rsidRPr="00FF1362">
        <w:rPr>
          <w:rFonts w:ascii="Times New Roman" w:hAnsi="Times New Roman" w:cs="Times New Roman"/>
          <w:sz w:val="24"/>
          <w:szCs w:val="24"/>
        </w:rPr>
        <w:t>important function</w:t>
      </w:r>
      <w:r w:rsidR="000823BA" w:rsidRPr="00FF1362">
        <w:rPr>
          <w:rFonts w:ascii="Times New Roman" w:hAnsi="Times New Roman" w:cs="Times New Roman"/>
          <w:sz w:val="24"/>
          <w:szCs w:val="24"/>
        </w:rPr>
        <w:t>,</w:t>
      </w:r>
      <w:r w:rsidR="001326EE" w:rsidRPr="00FF1362">
        <w:rPr>
          <w:rFonts w:ascii="Times New Roman" w:hAnsi="Times New Roman" w:cs="Times New Roman"/>
          <w:sz w:val="24"/>
          <w:szCs w:val="24"/>
        </w:rPr>
        <w:t xml:space="preserve"> which is to regulate water flow and maintain water quality.</w:t>
      </w:r>
    </w:p>
    <w:p w14:paraId="4E3EC990" w14:textId="61E540B6" w:rsidR="001326EE" w:rsidRPr="00FF1362" w:rsidRDefault="001326EE" w:rsidP="00FF13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Policy and Governance, Education and Awareness, and Technology Innovation</w:t>
      </w:r>
    </w:p>
    <w:p w14:paraId="10C80F83" w14:textId="4C0C2672" w:rsidR="00F4235F" w:rsidRPr="00FF1362" w:rsidRDefault="004B3FF6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Conducting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 </w:t>
      </w:r>
      <w:r w:rsidR="00D536A9" w:rsidRPr="00FF1362">
        <w:rPr>
          <w:rFonts w:ascii="Times New Roman" w:hAnsi="Times New Roman" w:cs="Times New Roman"/>
          <w:sz w:val="24"/>
          <w:szCs w:val="24"/>
        </w:rPr>
        <w:t>public awareness campaign to impart knowledge among individuals and communit</w:t>
      </w:r>
      <w:r w:rsidR="000823BA" w:rsidRPr="00FF1362">
        <w:rPr>
          <w:rFonts w:ascii="Times New Roman" w:hAnsi="Times New Roman" w:cs="Times New Roman"/>
          <w:sz w:val="24"/>
          <w:szCs w:val="24"/>
        </w:rPr>
        <w:t>ies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 concerning water conservation and sustainable practices is </w:t>
      </w:r>
      <w:r w:rsidR="000823BA" w:rsidRPr="00FF1362">
        <w:rPr>
          <w:rFonts w:ascii="Times New Roman" w:hAnsi="Times New Roman" w:cs="Times New Roman"/>
          <w:sz w:val="24"/>
          <w:szCs w:val="24"/>
        </w:rPr>
        <w:t xml:space="preserve">a 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vital way of drought </w:t>
      </w:r>
      <w:r w:rsidR="00563A61" w:rsidRPr="00FF1362">
        <w:rPr>
          <w:rFonts w:ascii="Times New Roman" w:hAnsi="Times New Roman" w:cs="Times New Roman"/>
          <w:sz w:val="24"/>
          <w:szCs w:val="24"/>
        </w:rPr>
        <w:t xml:space="preserve">mitigation. </w:t>
      </w:r>
      <w:bookmarkStart w:id="2" w:name="_Hlk149243874"/>
      <w:r w:rsidR="00563A61" w:rsidRPr="00FF1362">
        <w:rPr>
          <w:rFonts w:ascii="Times New Roman" w:hAnsi="Times New Roman" w:cs="Times New Roman"/>
          <w:sz w:val="24"/>
          <w:szCs w:val="24"/>
        </w:rPr>
        <w:t>Such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 acts can be achieved </w:t>
      </w:r>
      <w:r w:rsidR="000823BA" w:rsidRPr="00FF1362">
        <w:rPr>
          <w:rFonts w:ascii="Times New Roman" w:hAnsi="Times New Roman" w:cs="Times New Roman"/>
          <w:sz w:val="24"/>
          <w:szCs w:val="24"/>
        </w:rPr>
        <w:t>by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 providing educational programs in schools and communities to focus on water management and environmental conservation. </w:t>
      </w:r>
      <w:bookmarkEnd w:id="2"/>
      <w:r w:rsidR="00D536A9" w:rsidRPr="00FF1362">
        <w:rPr>
          <w:rFonts w:ascii="Times New Roman" w:hAnsi="Times New Roman" w:cs="Times New Roman"/>
          <w:sz w:val="24"/>
          <w:szCs w:val="24"/>
        </w:rPr>
        <w:t>Likewise, the ministry of water and the government should encourage cutting-edge water technologies, like smart irrigation systems and leak detection</w:t>
      </w:r>
      <w:r w:rsidR="000823BA" w:rsidRPr="00FF1362">
        <w:rPr>
          <w:rFonts w:ascii="Times New Roman" w:hAnsi="Times New Roman" w:cs="Times New Roman"/>
          <w:sz w:val="24"/>
          <w:szCs w:val="24"/>
        </w:rPr>
        <w:t>,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 to minimize water </w:t>
      </w:r>
      <w:r w:rsidR="00563A61" w:rsidRPr="00FF1362">
        <w:rPr>
          <w:rFonts w:ascii="Times New Roman" w:hAnsi="Times New Roman" w:cs="Times New Roman"/>
          <w:sz w:val="24"/>
          <w:szCs w:val="24"/>
        </w:rPr>
        <w:t>consumption. The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 government ought to encourage initiatives such as remote sensing and data </w:t>
      </w:r>
      <w:r w:rsidR="00563A61" w:rsidRPr="00FF1362">
        <w:rPr>
          <w:rFonts w:ascii="Times New Roman" w:hAnsi="Times New Roman" w:cs="Times New Roman"/>
          <w:sz w:val="24"/>
          <w:szCs w:val="24"/>
        </w:rPr>
        <w:t xml:space="preserve">analytics, </w:t>
      </w:r>
      <w:r w:rsidR="000823BA" w:rsidRPr="00FF1362">
        <w:rPr>
          <w:rFonts w:ascii="Times New Roman" w:hAnsi="Times New Roman" w:cs="Times New Roman"/>
          <w:sz w:val="24"/>
          <w:szCs w:val="24"/>
        </w:rPr>
        <w:t>which</w:t>
      </w:r>
      <w:r w:rsidR="00563A61" w:rsidRPr="00FF1362">
        <w:rPr>
          <w:rFonts w:ascii="Times New Roman" w:hAnsi="Times New Roman" w:cs="Times New Roman"/>
          <w:sz w:val="24"/>
          <w:szCs w:val="24"/>
        </w:rPr>
        <w:t xml:space="preserve"> will adjust drought prediction, monitoring, and response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 (Dube et al., 2023)</w:t>
      </w:r>
      <w:r w:rsidR="00563A61" w:rsidRPr="00FF1362">
        <w:rPr>
          <w:rFonts w:ascii="Times New Roman" w:hAnsi="Times New Roman" w:cs="Times New Roman"/>
          <w:sz w:val="24"/>
          <w:szCs w:val="24"/>
        </w:rPr>
        <w:t xml:space="preserve">. Investing in resilient infrastructure, like seawater desalination plants and wastewater treatment facilities, to ensure a stable water supply. </w:t>
      </w:r>
    </w:p>
    <w:p w14:paraId="4A043EB2" w14:textId="77777777" w:rsidR="00F4235F" w:rsidRPr="00FF1362" w:rsidRDefault="00F4235F" w:rsidP="00FF13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Community Involvement and Future Prospects</w:t>
      </w:r>
    </w:p>
    <w:p w14:paraId="1B7BC273" w14:textId="64A4B7CC" w:rsidR="004B3FF6" w:rsidRPr="00FF1362" w:rsidRDefault="00F4235F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Communities are at the forefront of acquiring early warnings about the impending </w:t>
      </w:r>
      <w:r w:rsidR="00681E12" w:rsidRPr="00FF1362">
        <w:rPr>
          <w:rFonts w:ascii="Times New Roman" w:hAnsi="Times New Roman" w:cs="Times New Roman"/>
          <w:sz w:val="24"/>
          <w:szCs w:val="24"/>
        </w:rPr>
        <w:t>droughts. Local</w:t>
      </w:r>
      <w:r w:rsidRPr="00FF1362">
        <w:rPr>
          <w:rFonts w:ascii="Times New Roman" w:hAnsi="Times New Roman" w:cs="Times New Roman"/>
          <w:sz w:val="24"/>
          <w:szCs w:val="24"/>
        </w:rPr>
        <w:t xml:space="preserve"> knowledge and engagement are essential for translating forecasts into actionable </w:t>
      </w:r>
      <w:r w:rsidR="00681E12" w:rsidRPr="00FF1362">
        <w:rPr>
          <w:rFonts w:ascii="Times New Roman" w:hAnsi="Times New Roman" w:cs="Times New Roman"/>
          <w:sz w:val="24"/>
          <w:szCs w:val="24"/>
        </w:rPr>
        <w:t>responses. The</w:t>
      </w:r>
      <w:r w:rsidRPr="00FF1362">
        <w:rPr>
          <w:rFonts w:ascii="Times New Roman" w:hAnsi="Times New Roman" w:cs="Times New Roman"/>
          <w:sz w:val="24"/>
          <w:szCs w:val="24"/>
        </w:rPr>
        <w:t xml:space="preserve"> government should ensure that the communities comprehend the importance of early warnings and have access to accurate information 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that can immensely minimize </w:t>
      </w:r>
      <w:r w:rsidR="000823BA" w:rsidRPr="00FF1362">
        <w:rPr>
          <w:rFonts w:ascii="Times New Roman" w:hAnsi="Times New Roman" w:cs="Times New Roman"/>
          <w:sz w:val="24"/>
          <w:szCs w:val="24"/>
        </w:rPr>
        <w:t>t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he effects of </w:t>
      </w:r>
      <w:r w:rsidR="00681E12" w:rsidRPr="00FF1362">
        <w:rPr>
          <w:rFonts w:ascii="Times New Roman" w:hAnsi="Times New Roman" w:cs="Times New Roman"/>
          <w:sz w:val="24"/>
          <w:szCs w:val="24"/>
        </w:rPr>
        <w:t>droughts. Local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 initiatives in water conservation can make a substantial </w:t>
      </w:r>
      <w:r w:rsidR="00681E12" w:rsidRPr="00FF1362">
        <w:rPr>
          <w:rFonts w:ascii="Times New Roman" w:hAnsi="Times New Roman" w:cs="Times New Roman"/>
          <w:sz w:val="24"/>
          <w:szCs w:val="24"/>
        </w:rPr>
        <w:t>difference.</w:t>
      </w:r>
      <w:r w:rsidR="009B3070" w:rsidRPr="00FF1362">
        <w:rPr>
          <w:rFonts w:ascii="Times New Roman" w:hAnsi="Times New Roman" w:cs="Times New Roman"/>
          <w:sz w:val="24"/>
          <w:szCs w:val="24"/>
        </w:rPr>
        <w:t xml:space="preserve"> (Li et </w:t>
      </w:r>
      <w:r w:rsidR="00FF1362" w:rsidRPr="00FF1362">
        <w:rPr>
          <w:rFonts w:ascii="Times New Roman" w:hAnsi="Times New Roman" w:cs="Times New Roman"/>
          <w:sz w:val="24"/>
          <w:szCs w:val="24"/>
        </w:rPr>
        <w:t>al.</w:t>
      </w:r>
      <w:r w:rsidR="009B3070" w:rsidRPr="00FF1362">
        <w:rPr>
          <w:rFonts w:ascii="Times New Roman" w:hAnsi="Times New Roman" w:cs="Times New Roman"/>
          <w:sz w:val="24"/>
          <w:szCs w:val="24"/>
        </w:rPr>
        <w:t>, 2021)</w:t>
      </w:r>
      <w:r w:rsidR="00681E12" w:rsidRPr="00FF1362">
        <w:rPr>
          <w:rFonts w:ascii="Times New Roman" w:hAnsi="Times New Roman" w:cs="Times New Roman"/>
          <w:sz w:val="24"/>
          <w:szCs w:val="24"/>
        </w:rPr>
        <w:t xml:space="preserve"> From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 reducing households</w:t>
      </w:r>
      <w:r w:rsidR="000823BA" w:rsidRPr="00FF1362">
        <w:rPr>
          <w:rFonts w:ascii="Times New Roman" w:hAnsi="Times New Roman" w:cs="Times New Roman"/>
          <w:sz w:val="24"/>
          <w:szCs w:val="24"/>
        </w:rPr>
        <w:t>'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 water usage to taking part in community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championed efforts to water recycling and rainwater </w:t>
      </w:r>
      <w:r w:rsidR="00681E12" w:rsidRPr="00FF1362">
        <w:rPr>
          <w:rFonts w:ascii="Times New Roman" w:hAnsi="Times New Roman" w:cs="Times New Roman"/>
          <w:sz w:val="24"/>
          <w:szCs w:val="24"/>
        </w:rPr>
        <w:t>harvesting, community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 engagement can assist </w:t>
      </w:r>
      <w:r w:rsidR="000823BA" w:rsidRPr="00FF1362">
        <w:rPr>
          <w:rFonts w:ascii="Times New Roman" w:hAnsi="Times New Roman" w:cs="Times New Roman"/>
          <w:sz w:val="24"/>
          <w:szCs w:val="24"/>
        </w:rPr>
        <w:t>in conserving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 valuable water </w:t>
      </w:r>
      <w:r w:rsidR="00681E12" w:rsidRPr="00FF1362">
        <w:rPr>
          <w:rFonts w:ascii="Times New Roman" w:hAnsi="Times New Roman" w:cs="Times New Roman"/>
          <w:sz w:val="24"/>
          <w:szCs w:val="24"/>
        </w:rPr>
        <w:t>resources. The</w:t>
      </w:r>
      <w:r w:rsidR="001E191B" w:rsidRPr="00FF1362">
        <w:rPr>
          <w:rFonts w:ascii="Times New Roman" w:hAnsi="Times New Roman" w:cs="Times New Roman"/>
          <w:sz w:val="24"/>
          <w:szCs w:val="24"/>
        </w:rPr>
        <w:t xml:space="preserve"> future of drought mitigation will mainly 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involve establishing community resilience. The act mainly means not only addressing requirements during drought but also improving local capacity to tackle changing climate conditions and water </w:t>
      </w:r>
      <w:r w:rsidR="00681E12" w:rsidRPr="00FF1362">
        <w:rPr>
          <w:rFonts w:ascii="Times New Roman" w:hAnsi="Times New Roman" w:cs="Times New Roman"/>
          <w:sz w:val="24"/>
          <w:szCs w:val="24"/>
        </w:rPr>
        <w:t>scarcity. Community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 involvement ma</w:t>
      </w:r>
      <w:r w:rsidR="000823BA" w:rsidRPr="00FF1362">
        <w:rPr>
          <w:rFonts w:ascii="Times New Roman" w:hAnsi="Times New Roman" w:cs="Times New Roman"/>
          <w:sz w:val="24"/>
          <w:szCs w:val="24"/>
        </w:rPr>
        <w:t>y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 result </w:t>
      </w:r>
      <w:r w:rsidR="000823BA" w:rsidRPr="00FF1362">
        <w:rPr>
          <w:rFonts w:ascii="Times New Roman" w:hAnsi="Times New Roman" w:cs="Times New Roman"/>
          <w:sz w:val="24"/>
          <w:szCs w:val="24"/>
        </w:rPr>
        <w:t>in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 boosted advocacy for effective drought policies and governance </w:t>
      </w:r>
      <w:r w:rsidR="000823BA" w:rsidRPr="00FF1362">
        <w:rPr>
          <w:rFonts w:ascii="Times New Roman" w:hAnsi="Times New Roman" w:cs="Times New Roman"/>
          <w:sz w:val="24"/>
          <w:szCs w:val="24"/>
        </w:rPr>
        <w:t>in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681E12" w:rsidRPr="00FF1362">
        <w:rPr>
          <w:rFonts w:ascii="Times New Roman" w:hAnsi="Times New Roman" w:cs="Times New Roman"/>
          <w:sz w:val="24"/>
          <w:szCs w:val="24"/>
        </w:rPr>
        <w:t>local, regional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, and national </w:t>
      </w:r>
      <w:r w:rsidR="00681E12" w:rsidRPr="00FF1362">
        <w:rPr>
          <w:rFonts w:ascii="Times New Roman" w:hAnsi="Times New Roman" w:cs="Times New Roman"/>
          <w:sz w:val="24"/>
          <w:szCs w:val="24"/>
        </w:rPr>
        <w:t>spheres. Empowered communities can practice policy changes that focus on water resource management and sustainable practices.</w:t>
      </w:r>
      <w:r w:rsidR="002E2686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="004E24CB" w:rsidRPr="00FF1362">
        <w:rPr>
          <w:rFonts w:ascii="Times New Roman" w:hAnsi="Times New Roman" w:cs="Times New Roman"/>
          <w:sz w:val="24"/>
          <w:szCs w:val="24"/>
        </w:rPr>
        <w:t>Thus, communities will be better networked through collaborative networks and information-sharing platforms.</w:t>
      </w:r>
      <w:r w:rsidR="00D536A9" w:rsidRPr="00FF136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D39FF0B" w14:textId="77777777" w:rsidR="001326EE" w:rsidRPr="00FF1362" w:rsidRDefault="001326EE" w:rsidP="00FF13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81508F7" w14:textId="59E44955" w:rsidR="00B96288" w:rsidRPr="00FF1362" w:rsidRDefault="00197566" w:rsidP="00FF136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72A67A60" w14:textId="77777777" w:rsidR="009B3070" w:rsidRPr="00FF1362" w:rsidRDefault="00197566" w:rsidP="00FF13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t xml:space="preserve">Drought mitigation is a multifaceted challenge which needs a holistic and interdisciplinary </w:t>
      </w:r>
      <w:r w:rsidR="00F4235F" w:rsidRPr="00FF1362">
        <w:rPr>
          <w:rFonts w:ascii="Times New Roman" w:hAnsi="Times New Roman" w:cs="Times New Roman"/>
          <w:sz w:val="24"/>
          <w:szCs w:val="24"/>
        </w:rPr>
        <w:t>approach. By</w:t>
      </w:r>
      <w:r w:rsidRPr="00FF1362">
        <w:rPr>
          <w:rFonts w:ascii="Times New Roman" w:hAnsi="Times New Roman" w:cs="Times New Roman"/>
          <w:sz w:val="24"/>
          <w:szCs w:val="24"/>
        </w:rPr>
        <w:t xml:space="preserve"> understanding the causes and consequences of drought, implementing proactive measures, and fostering adaptive techniques, people can establish resilience and minimize the impacts of future </w:t>
      </w:r>
      <w:r w:rsidR="00F4235F" w:rsidRPr="00FF1362">
        <w:rPr>
          <w:rFonts w:ascii="Times New Roman" w:hAnsi="Times New Roman" w:cs="Times New Roman"/>
          <w:sz w:val="24"/>
          <w:szCs w:val="24"/>
        </w:rPr>
        <w:t>droughts. Effective</w:t>
      </w:r>
      <w:r w:rsidRPr="00FF1362">
        <w:rPr>
          <w:rFonts w:ascii="Times New Roman" w:hAnsi="Times New Roman" w:cs="Times New Roman"/>
          <w:sz w:val="24"/>
          <w:szCs w:val="24"/>
        </w:rPr>
        <w:t xml:space="preserve"> drought mitigation involves technological innovation, sustainable practices, and community involvement.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>W</w:t>
      </w:r>
      <w:r w:rsidR="00F4235F" w:rsidRPr="00FF1362">
        <w:rPr>
          <w:rFonts w:ascii="Times New Roman" w:hAnsi="Times New Roman" w:cs="Times New Roman"/>
          <w:sz w:val="24"/>
          <w:szCs w:val="24"/>
        </w:rPr>
        <w:t>ith t</w:t>
      </w:r>
      <w:r w:rsidRPr="00FF1362">
        <w:rPr>
          <w:rFonts w:ascii="Times New Roman" w:hAnsi="Times New Roman" w:cs="Times New Roman"/>
          <w:sz w:val="24"/>
          <w:szCs w:val="24"/>
        </w:rPr>
        <w:t>he increasing threat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 </w:t>
      </w:r>
      <w:r w:rsidRPr="00FF1362">
        <w:rPr>
          <w:rFonts w:ascii="Times New Roman" w:hAnsi="Times New Roman" w:cs="Times New Roman"/>
          <w:sz w:val="24"/>
          <w:szCs w:val="24"/>
        </w:rPr>
        <w:t>of climate change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, </w:t>
      </w:r>
      <w:r w:rsidR="000823BA" w:rsidRPr="00FF1362">
        <w:rPr>
          <w:rFonts w:ascii="Times New Roman" w:hAnsi="Times New Roman" w:cs="Times New Roman"/>
          <w:sz w:val="24"/>
          <w:szCs w:val="24"/>
        </w:rPr>
        <w:t>nations and communities must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 collaborate to ensure a water</w:t>
      </w:r>
      <w:r w:rsidR="000823BA" w:rsidRPr="00FF1362">
        <w:rPr>
          <w:rFonts w:ascii="Times New Roman" w:hAnsi="Times New Roman" w:cs="Times New Roman"/>
          <w:sz w:val="24"/>
          <w:szCs w:val="24"/>
        </w:rPr>
        <w:t>-</w:t>
      </w:r>
      <w:r w:rsidR="00F4235F" w:rsidRPr="00FF1362">
        <w:rPr>
          <w:rFonts w:ascii="Times New Roman" w:hAnsi="Times New Roman" w:cs="Times New Roman"/>
          <w:sz w:val="24"/>
          <w:szCs w:val="24"/>
        </w:rPr>
        <w:t>secure future.</w:t>
      </w:r>
      <w:r w:rsidR="00F4235F" w:rsidRPr="00FF1362">
        <w:rPr>
          <w:rFonts w:ascii="Times New Roman" w:hAnsi="Times New Roman" w:cs="Times New Roman"/>
          <w:color w:val="374151"/>
          <w:sz w:val="24"/>
          <w:szCs w:val="24"/>
          <w:shd w:val="clear" w:color="auto" w:fill="F7F7F8"/>
        </w:rPr>
        <w:t xml:space="preserve"> 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By understanding the causes and consequences of drought, implementing proactive measures, and fostering adaptive strategies, </w:t>
      </w:r>
      <w:r w:rsidR="00AD4448" w:rsidRPr="00FF1362">
        <w:rPr>
          <w:rFonts w:ascii="Times New Roman" w:hAnsi="Times New Roman" w:cs="Times New Roman"/>
          <w:sz w:val="24"/>
          <w:szCs w:val="24"/>
        </w:rPr>
        <w:t>people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 can </w:t>
      </w:r>
      <w:r w:rsidR="00AD4448" w:rsidRPr="00FF1362">
        <w:rPr>
          <w:rFonts w:ascii="Times New Roman" w:hAnsi="Times New Roman" w:cs="Times New Roman"/>
          <w:sz w:val="24"/>
          <w:szCs w:val="24"/>
        </w:rPr>
        <w:t>establish</w:t>
      </w:r>
      <w:r w:rsidR="00F4235F" w:rsidRPr="00FF1362">
        <w:rPr>
          <w:rFonts w:ascii="Times New Roman" w:hAnsi="Times New Roman" w:cs="Times New Roman"/>
          <w:sz w:val="24"/>
          <w:szCs w:val="24"/>
        </w:rPr>
        <w:t xml:space="preserve"> resilience and reduce the impact of future droughts. While challenges persist, the prospects for effective drought mitigation are promising, driven by advancements in technology, policy development, and a growing awareness of the need for sustainable water management.</w:t>
      </w:r>
    </w:p>
    <w:p w14:paraId="3D22F9E0" w14:textId="77777777" w:rsidR="00872EA7" w:rsidRDefault="00FF1362" w:rsidP="00872EA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1362">
        <w:rPr>
          <w:rFonts w:ascii="Times New Roman" w:hAnsi="Times New Roman" w:cs="Times New Roman"/>
          <w:sz w:val="24"/>
          <w:szCs w:val="24"/>
        </w:rPr>
        <w:br w:type="page"/>
      </w:r>
      <w:r w:rsidR="009B3070" w:rsidRPr="00FF1362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872EA7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17D36E1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BAF3007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2EA7">
        <w:rPr>
          <w:rFonts w:ascii="Times New Roman" w:hAnsi="Times New Roman" w:cs="Times New Roman"/>
          <w:sz w:val="24"/>
          <w:szCs w:val="24"/>
        </w:rPr>
        <w:t>Dube, T., Seaton, D., Shoko, C., &amp; Mbow, C. (2023). Advancements in Earth Observation for Water Resources Monitoring and Management in Africa: A Comprehensive Review.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Journal of Hydrology</w:t>
      </w:r>
      <w:r w:rsidRPr="00872EA7">
        <w:rPr>
          <w:rFonts w:ascii="Times New Roman" w:hAnsi="Times New Roman" w:cs="Times New Roman"/>
          <w:sz w:val="24"/>
          <w:szCs w:val="24"/>
        </w:rPr>
        <w:t>, 129738.</w:t>
      </w:r>
    </w:p>
    <w:p w14:paraId="1AD251AA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2EA7">
        <w:rPr>
          <w:rFonts w:ascii="Times New Roman" w:hAnsi="Times New Roman" w:cs="Times New Roman"/>
          <w:sz w:val="24"/>
          <w:szCs w:val="24"/>
        </w:rPr>
        <w:t xml:space="preserve"> Khanal, G., Thapa, A., Devkota, N., &amp; Paudel, U. R. (2020). A review on harvesting and harnessing rainwater: an alternative strategy to cope with drinking water scarcity.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Water Supply</w:t>
      </w:r>
      <w:r w:rsidRPr="00872EA7">
        <w:rPr>
          <w:rFonts w:ascii="Times New Roman" w:hAnsi="Times New Roman" w:cs="Times New Roman"/>
          <w:sz w:val="24"/>
          <w:szCs w:val="24"/>
        </w:rPr>
        <w:t>,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872EA7">
        <w:rPr>
          <w:rFonts w:ascii="Times New Roman" w:hAnsi="Times New Roman" w:cs="Times New Roman"/>
          <w:sz w:val="24"/>
          <w:szCs w:val="24"/>
        </w:rPr>
        <w:t>(8), 2951-2963.</w:t>
      </w:r>
    </w:p>
    <w:p w14:paraId="1193A76D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2EA7">
        <w:rPr>
          <w:rFonts w:ascii="Times New Roman" w:hAnsi="Times New Roman" w:cs="Times New Roman"/>
          <w:sz w:val="24"/>
          <w:szCs w:val="24"/>
        </w:rPr>
        <w:t xml:space="preserve"> Li, M., Liang, D., Xia, J., Song, J., Cheng, D., Wu, J., ... &amp; Li, Q. (2021). Evaluation of water conservation function of Danjiang River Basin in Qinling Mountains, China based on InVEST model.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Journal of environmental management</w:t>
      </w:r>
      <w:r w:rsidRPr="00872EA7">
        <w:rPr>
          <w:rFonts w:ascii="Times New Roman" w:hAnsi="Times New Roman" w:cs="Times New Roman"/>
          <w:sz w:val="24"/>
          <w:szCs w:val="24"/>
        </w:rPr>
        <w:t>,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286</w:t>
      </w:r>
      <w:r w:rsidRPr="00872EA7">
        <w:rPr>
          <w:rFonts w:ascii="Times New Roman" w:hAnsi="Times New Roman" w:cs="Times New Roman"/>
          <w:sz w:val="24"/>
          <w:szCs w:val="24"/>
        </w:rPr>
        <w:t>, 112212.</w:t>
      </w:r>
    </w:p>
    <w:p w14:paraId="688AAAB5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2EA7">
        <w:rPr>
          <w:rFonts w:ascii="Times New Roman" w:hAnsi="Times New Roman" w:cs="Times New Roman"/>
          <w:sz w:val="24"/>
          <w:szCs w:val="24"/>
        </w:rPr>
        <w:t>Mishra, R. K. (2023). Fresh water availability and its global challenge.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British Journal of Multidisciplinary and Advanced Studies</w:t>
      </w:r>
      <w:r w:rsidRPr="00872EA7">
        <w:rPr>
          <w:rFonts w:ascii="Times New Roman" w:hAnsi="Times New Roman" w:cs="Times New Roman"/>
          <w:sz w:val="24"/>
          <w:szCs w:val="24"/>
        </w:rPr>
        <w:t>,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872EA7">
        <w:rPr>
          <w:rFonts w:ascii="Times New Roman" w:hAnsi="Times New Roman" w:cs="Times New Roman"/>
          <w:sz w:val="24"/>
          <w:szCs w:val="24"/>
        </w:rPr>
        <w:t>(3), 1-78. Mishra, R. K. (2023).</w:t>
      </w:r>
    </w:p>
    <w:p w14:paraId="2AC3BEBE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2EA7">
        <w:rPr>
          <w:rFonts w:ascii="Times New Roman" w:hAnsi="Times New Roman" w:cs="Times New Roman"/>
          <w:sz w:val="24"/>
          <w:szCs w:val="24"/>
        </w:rPr>
        <w:t>Seleiman, M. F., Al-Suhaibani, N., Ali, N., Akmal, M., Alotaibi, M., Refay, Y., ... &amp; Battaglia, M. L. (2021). Drought stress impacts on plants and different approaches to alleviate its adverse effects.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Plants</w:t>
      </w:r>
      <w:r w:rsidRPr="00872EA7">
        <w:rPr>
          <w:rFonts w:ascii="Times New Roman" w:hAnsi="Times New Roman" w:cs="Times New Roman"/>
          <w:sz w:val="24"/>
          <w:szCs w:val="24"/>
        </w:rPr>
        <w:t>,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872EA7">
        <w:rPr>
          <w:rFonts w:ascii="Times New Roman" w:hAnsi="Times New Roman" w:cs="Times New Roman"/>
          <w:sz w:val="24"/>
          <w:szCs w:val="24"/>
        </w:rPr>
        <w:t xml:space="preserve">(2), 259. </w:t>
      </w:r>
    </w:p>
    <w:p w14:paraId="32794276" w14:textId="77777777" w:rsidR="00872EA7" w:rsidRPr="00872EA7" w:rsidRDefault="00872EA7" w:rsidP="00872EA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2EA7">
        <w:rPr>
          <w:rFonts w:ascii="Times New Roman" w:hAnsi="Times New Roman" w:cs="Times New Roman"/>
          <w:sz w:val="24"/>
          <w:szCs w:val="24"/>
        </w:rPr>
        <w:t xml:space="preserve">Tzanakakis, V. A., Paranychianakis, N. V., </w:t>
      </w:r>
      <w:bookmarkStart w:id="3" w:name="_Hlk149243665"/>
      <w:r w:rsidRPr="00872EA7">
        <w:rPr>
          <w:rFonts w:ascii="Times New Roman" w:hAnsi="Times New Roman" w:cs="Times New Roman"/>
          <w:sz w:val="24"/>
          <w:szCs w:val="24"/>
        </w:rPr>
        <w:t>&amp; Angelakis</w:t>
      </w:r>
      <w:bookmarkEnd w:id="3"/>
      <w:r w:rsidRPr="00872EA7">
        <w:rPr>
          <w:rFonts w:ascii="Times New Roman" w:hAnsi="Times New Roman" w:cs="Times New Roman"/>
          <w:sz w:val="24"/>
          <w:szCs w:val="24"/>
        </w:rPr>
        <w:t>, A. N. (2020). Water supply and water scarcity.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Water</w:t>
      </w:r>
      <w:r w:rsidRPr="00872EA7">
        <w:rPr>
          <w:rFonts w:ascii="Times New Roman" w:hAnsi="Times New Roman" w:cs="Times New Roman"/>
          <w:sz w:val="24"/>
          <w:szCs w:val="24"/>
        </w:rPr>
        <w:t>, </w:t>
      </w:r>
      <w:r w:rsidRPr="00872EA7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872EA7">
        <w:rPr>
          <w:rFonts w:ascii="Times New Roman" w:hAnsi="Times New Roman" w:cs="Times New Roman"/>
          <w:sz w:val="24"/>
          <w:szCs w:val="24"/>
        </w:rPr>
        <w:t xml:space="preserve">(9), 2347. </w:t>
      </w:r>
    </w:p>
    <w:p w14:paraId="1618E143" w14:textId="77777777" w:rsidR="00872EA7" w:rsidRDefault="00872EA7" w:rsidP="00872EA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72EA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A5406" w14:textId="77777777" w:rsidR="00483E0C" w:rsidRDefault="00483E0C" w:rsidP="00FF1362">
      <w:pPr>
        <w:spacing w:after="0" w:line="240" w:lineRule="auto"/>
      </w:pPr>
      <w:r>
        <w:separator/>
      </w:r>
    </w:p>
  </w:endnote>
  <w:endnote w:type="continuationSeparator" w:id="0">
    <w:p w14:paraId="74DBD382" w14:textId="77777777" w:rsidR="00483E0C" w:rsidRDefault="00483E0C" w:rsidP="00FF1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36144" w14:textId="77777777" w:rsidR="00483E0C" w:rsidRDefault="00483E0C" w:rsidP="00FF1362">
      <w:pPr>
        <w:spacing w:after="0" w:line="240" w:lineRule="auto"/>
      </w:pPr>
      <w:r>
        <w:separator/>
      </w:r>
    </w:p>
  </w:footnote>
  <w:footnote w:type="continuationSeparator" w:id="0">
    <w:p w14:paraId="20D29EC0" w14:textId="77777777" w:rsidR="00483E0C" w:rsidRDefault="00483E0C" w:rsidP="00FF1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631061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53BACD" w14:textId="3D4B8FDA" w:rsidR="00FF1362" w:rsidRDefault="00FF1362" w:rsidP="00FF1362">
        <w:pPr>
          <w:pStyle w:val="Header"/>
          <w:ind w:left="6120" w:firstLine="324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EA0DD3" w14:textId="77777777" w:rsidR="00FF1362" w:rsidRDefault="00FF13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3MDc1sjQwMDUwMDNU0lEKTi0uzszPAykwrgUAvyPTbCwAAAA="/>
  </w:docVars>
  <w:rsids>
    <w:rsidRoot w:val="00F7070B"/>
    <w:rsid w:val="0005424A"/>
    <w:rsid w:val="000823BA"/>
    <w:rsid w:val="001050C7"/>
    <w:rsid w:val="001326EE"/>
    <w:rsid w:val="00197566"/>
    <w:rsid w:val="001E191B"/>
    <w:rsid w:val="002157F9"/>
    <w:rsid w:val="00260677"/>
    <w:rsid w:val="00297FEC"/>
    <w:rsid w:val="002E2686"/>
    <w:rsid w:val="00341110"/>
    <w:rsid w:val="00346867"/>
    <w:rsid w:val="0047559D"/>
    <w:rsid w:val="00483E0C"/>
    <w:rsid w:val="004A06FD"/>
    <w:rsid w:val="004B3FF6"/>
    <w:rsid w:val="004E24CB"/>
    <w:rsid w:val="004F7994"/>
    <w:rsid w:val="005048EB"/>
    <w:rsid w:val="00563A61"/>
    <w:rsid w:val="00565D92"/>
    <w:rsid w:val="005B6561"/>
    <w:rsid w:val="00681E12"/>
    <w:rsid w:val="006A2527"/>
    <w:rsid w:val="00872EA7"/>
    <w:rsid w:val="00917F3D"/>
    <w:rsid w:val="009B3070"/>
    <w:rsid w:val="009D3845"/>
    <w:rsid w:val="009E3D08"/>
    <w:rsid w:val="00A01754"/>
    <w:rsid w:val="00A46922"/>
    <w:rsid w:val="00A91435"/>
    <w:rsid w:val="00AD4448"/>
    <w:rsid w:val="00B96288"/>
    <w:rsid w:val="00C5514B"/>
    <w:rsid w:val="00CD732B"/>
    <w:rsid w:val="00D536A9"/>
    <w:rsid w:val="00DF3A0D"/>
    <w:rsid w:val="00E27D2B"/>
    <w:rsid w:val="00E874F1"/>
    <w:rsid w:val="00EC61A8"/>
    <w:rsid w:val="00F25DD6"/>
    <w:rsid w:val="00F4235F"/>
    <w:rsid w:val="00F7070B"/>
    <w:rsid w:val="00FA7D73"/>
    <w:rsid w:val="00FF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63D03"/>
  <w15:chartTrackingRefBased/>
  <w15:docId w15:val="{B9B66389-4685-4E10-9711-1F3E0C36D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362"/>
  </w:style>
  <w:style w:type="paragraph" w:styleId="Footer">
    <w:name w:val="footer"/>
    <w:basedOn w:val="Normal"/>
    <w:link w:val="FooterChar"/>
    <w:uiPriority w:val="99"/>
    <w:unhideWhenUsed/>
    <w:rsid w:val="00FF1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6620D-6469-4102-BC3B-582A8286069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6</Words>
  <Characters>1046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pkiruiabigael383@gmail.com</cp:lastModifiedBy>
  <cp:revision>2</cp:revision>
  <dcterms:created xsi:type="dcterms:W3CDTF">2023-10-27T02:55:00Z</dcterms:created>
  <dcterms:modified xsi:type="dcterms:W3CDTF">2023-10-27T02:55:00Z</dcterms:modified>
</cp:coreProperties>
</file>